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14C14F" w14:textId="77777777" w:rsidR="00F77AF9" w:rsidRPr="00DA4A9E" w:rsidRDefault="00F77AF9" w:rsidP="00F77AF9">
      <w:pPr>
        <w:rPr>
          <w:rFonts w:cstheme="minorHAnsi"/>
          <w:b/>
          <w:bCs/>
          <w:sz w:val="56"/>
          <w:szCs w:val="56"/>
        </w:rPr>
      </w:pPr>
    </w:p>
    <w:p w14:paraId="4848D0AF" w14:textId="6C4AE0F2" w:rsidR="00F77AF9" w:rsidRPr="00DA4A9E" w:rsidRDefault="00F77AF9" w:rsidP="00F77AF9">
      <w:pPr>
        <w:pStyle w:val="Header"/>
        <w:jc w:val="center"/>
        <w:rPr>
          <w:rFonts w:cstheme="minorHAnsi"/>
          <w:b/>
          <w:bCs/>
          <w:sz w:val="50"/>
          <w:szCs w:val="50"/>
        </w:rPr>
      </w:pPr>
      <w:r w:rsidRPr="00DA4A9E">
        <w:rPr>
          <w:rFonts w:cstheme="minorHAnsi"/>
          <w:b/>
          <w:bCs/>
          <w:sz w:val="50"/>
          <w:szCs w:val="50"/>
        </w:rPr>
        <w:t xml:space="preserve">Module </w:t>
      </w:r>
      <w:r w:rsidR="000A7A11">
        <w:rPr>
          <w:rFonts w:cstheme="minorHAnsi"/>
          <w:b/>
          <w:bCs/>
          <w:sz w:val="50"/>
          <w:szCs w:val="50"/>
        </w:rPr>
        <w:t>5</w:t>
      </w:r>
      <w:r w:rsidRPr="00DA4A9E">
        <w:rPr>
          <w:rFonts w:cstheme="minorHAnsi"/>
          <w:b/>
          <w:bCs/>
          <w:sz w:val="50"/>
          <w:szCs w:val="50"/>
        </w:rPr>
        <w:t xml:space="preserve"> Project </w:t>
      </w:r>
      <w:r w:rsidR="000A7A11">
        <w:rPr>
          <w:rFonts w:cstheme="minorHAnsi"/>
          <w:b/>
          <w:bCs/>
          <w:sz w:val="50"/>
          <w:szCs w:val="50"/>
        </w:rPr>
        <w:t>5</w:t>
      </w:r>
    </w:p>
    <w:p w14:paraId="2C7AB360" w14:textId="77777777" w:rsidR="00F77AF9" w:rsidRPr="00DA4A9E" w:rsidRDefault="00F77AF9" w:rsidP="00F77AF9">
      <w:pPr>
        <w:jc w:val="center"/>
        <w:rPr>
          <w:rFonts w:cstheme="minorHAnsi"/>
          <w:b/>
          <w:bCs/>
          <w:sz w:val="32"/>
          <w:szCs w:val="32"/>
        </w:rPr>
      </w:pPr>
      <w:r w:rsidRPr="00DA4A9E">
        <w:rPr>
          <w:rFonts w:cstheme="minorHAnsi"/>
          <w:b/>
          <w:bCs/>
          <w:noProof/>
        </w:rPr>
        <w:drawing>
          <wp:anchor distT="0" distB="0" distL="114300" distR="114300" simplePos="0" relativeHeight="251659264" behindDoc="1" locked="0" layoutInCell="1" allowOverlap="1" wp14:anchorId="43918076" wp14:editId="3FFA05B6">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7A402FA1" w14:textId="77777777" w:rsidR="00F77AF9" w:rsidRPr="00DA4A9E" w:rsidRDefault="00F77AF9" w:rsidP="00F77AF9">
      <w:pPr>
        <w:rPr>
          <w:rFonts w:cstheme="minorHAnsi"/>
          <w:b/>
          <w:bCs/>
          <w:sz w:val="32"/>
          <w:szCs w:val="32"/>
        </w:rPr>
      </w:pPr>
    </w:p>
    <w:p w14:paraId="0B7037D1" w14:textId="77777777" w:rsidR="00F77AF9" w:rsidRPr="00DA4A9E" w:rsidRDefault="00F77AF9" w:rsidP="00F77AF9">
      <w:pPr>
        <w:rPr>
          <w:rFonts w:cstheme="minorHAnsi"/>
          <w:b/>
          <w:bCs/>
          <w:sz w:val="32"/>
          <w:szCs w:val="32"/>
        </w:rPr>
      </w:pPr>
    </w:p>
    <w:p w14:paraId="6B19F802" w14:textId="77777777" w:rsidR="00F77AF9" w:rsidRPr="00DA4A9E" w:rsidRDefault="00F77AF9" w:rsidP="00F77AF9">
      <w:pPr>
        <w:rPr>
          <w:rFonts w:cstheme="minorHAnsi"/>
          <w:b/>
          <w:bCs/>
          <w:sz w:val="32"/>
          <w:szCs w:val="32"/>
        </w:rPr>
      </w:pPr>
    </w:p>
    <w:p w14:paraId="5E4C4F93" w14:textId="77777777" w:rsidR="00F77AF9" w:rsidRPr="00DA4A9E" w:rsidRDefault="00F77AF9" w:rsidP="00F77AF9">
      <w:pPr>
        <w:rPr>
          <w:rFonts w:cstheme="minorHAnsi"/>
          <w:b/>
          <w:bCs/>
          <w:sz w:val="32"/>
          <w:szCs w:val="32"/>
        </w:rPr>
      </w:pPr>
    </w:p>
    <w:p w14:paraId="30959524" w14:textId="77777777" w:rsidR="00F77AF9" w:rsidRPr="00DA4A9E" w:rsidRDefault="00F77AF9" w:rsidP="00F77AF9">
      <w:pPr>
        <w:rPr>
          <w:rFonts w:cstheme="minorHAnsi"/>
          <w:b/>
          <w:bCs/>
          <w:sz w:val="32"/>
          <w:szCs w:val="32"/>
        </w:rPr>
      </w:pPr>
    </w:p>
    <w:p w14:paraId="75875EA4" w14:textId="77777777" w:rsidR="00F77AF9" w:rsidRPr="00DA4A9E" w:rsidRDefault="00F77AF9" w:rsidP="00F77AF9">
      <w:pPr>
        <w:rPr>
          <w:rFonts w:cstheme="minorHAnsi"/>
          <w:b/>
          <w:bCs/>
          <w:sz w:val="32"/>
          <w:szCs w:val="32"/>
        </w:rPr>
      </w:pPr>
    </w:p>
    <w:p w14:paraId="6546AE3D" w14:textId="226803E0" w:rsidR="00F77AF9" w:rsidRPr="00DA4A9E" w:rsidRDefault="00F77AF9" w:rsidP="00F77AF9">
      <w:pPr>
        <w:jc w:val="center"/>
        <w:rPr>
          <w:rFonts w:cstheme="minorHAnsi"/>
          <w:b/>
          <w:bCs/>
          <w:sz w:val="44"/>
          <w:szCs w:val="44"/>
        </w:rPr>
      </w:pPr>
      <w:r w:rsidRPr="00DA4A9E">
        <w:rPr>
          <w:rFonts w:cstheme="minorHAnsi"/>
          <w:b/>
          <w:bCs/>
          <w:sz w:val="44"/>
          <w:szCs w:val="44"/>
        </w:rPr>
        <w:t>By</w:t>
      </w:r>
    </w:p>
    <w:p w14:paraId="63975351" w14:textId="77777777" w:rsidR="00F77AF9" w:rsidRPr="00DA4A9E" w:rsidRDefault="00F77AF9" w:rsidP="00F77AF9">
      <w:pPr>
        <w:jc w:val="center"/>
        <w:rPr>
          <w:rFonts w:cstheme="minorHAnsi"/>
          <w:b/>
          <w:bCs/>
          <w:sz w:val="40"/>
          <w:szCs w:val="40"/>
        </w:rPr>
      </w:pPr>
      <w:r w:rsidRPr="00DA4A9E">
        <w:rPr>
          <w:rFonts w:cstheme="minorHAnsi"/>
          <w:b/>
          <w:bCs/>
          <w:sz w:val="40"/>
          <w:szCs w:val="40"/>
        </w:rPr>
        <w:t>Sunil Raj Thota</w:t>
      </w:r>
    </w:p>
    <w:p w14:paraId="3F643F9D" w14:textId="6EE816C0" w:rsidR="00F77AF9" w:rsidRPr="00DA4A9E" w:rsidRDefault="00F77AF9" w:rsidP="00F77AF9">
      <w:pPr>
        <w:jc w:val="center"/>
        <w:rPr>
          <w:rFonts w:cstheme="minorHAnsi"/>
          <w:b/>
          <w:bCs/>
          <w:sz w:val="44"/>
          <w:szCs w:val="44"/>
        </w:rPr>
      </w:pPr>
    </w:p>
    <w:p w14:paraId="03E9472D" w14:textId="77777777" w:rsidR="00F77AF9" w:rsidRPr="00DA4A9E" w:rsidRDefault="00F77AF9" w:rsidP="00F77AF9">
      <w:pPr>
        <w:jc w:val="center"/>
        <w:rPr>
          <w:rFonts w:cstheme="minorHAnsi"/>
          <w:b/>
          <w:bCs/>
          <w:sz w:val="36"/>
          <w:szCs w:val="36"/>
        </w:rPr>
      </w:pPr>
    </w:p>
    <w:p w14:paraId="275C345C" w14:textId="351C6EEE" w:rsidR="00F77AF9" w:rsidRPr="00DA4A9E" w:rsidRDefault="00F77AF9" w:rsidP="00F77AF9">
      <w:pPr>
        <w:jc w:val="center"/>
        <w:rPr>
          <w:rFonts w:cstheme="minorHAnsi"/>
          <w:b/>
          <w:bCs/>
          <w:sz w:val="36"/>
          <w:szCs w:val="36"/>
        </w:rPr>
      </w:pPr>
      <w:r w:rsidRPr="00DA4A9E">
        <w:rPr>
          <w:rFonts w:cstheme="minorHAnsi"/>
          <w:b/>
          <w:bCs/>
          <w:sz w:val="36"/>
          <w:szCs w:val="36"/>
        </w:rPr>
        <w:t>Date: 0</w:t>
      </w:r>
      <w:r w:rsidR="000A7A11">
        <w:rPr>
          <w:rFonts w:cstheme="minorHAnsi"/>
          <w:b/>
          <w:bCs/>
          <w:sz w:val="36"/>
          <w:szCs w:val="36"/>
        </w:rPr>
        <w:t>4</w:t>
      </w:r>
      <w:r w:rsidRPr="00DA4A9E">
        <w:rPr>
          <w:rFonts w:cstheme="minorHAnsi"/>
          <w:b/>
          <w:bCs/>
          <w:sz w:val="36"/>
          <w:szCs w:val="36"/>
        </w:rPr>
        <w:t>/</w:t>
      </w:r>
      <w:r w:rsidR="000A7A11">
        <w:rPr>
          <w:rFonts w:cstheme="minorHAnsi"/>
          <w:b/>
          <w:bCs/>
          <w:sz w:val="36"/>
          <w:szCs w:val="36"/>
        </w:rPr>
        <w:t>06</w:t>
      </w:r>
      <w:r w:rsidRPr="00DA4A9E">
        <w:rPr>
          <w:rFonts w:cstheme="minorHAnsi"/>
          <w:b/>
          <w:bCs/>
          <w:sz w:val="36"/>
          <w:szCs w:val="36"/>
        </w:rPr>
        <w:t>/2021</w:t>
      </w:r>
    </w:p>
    <w:p w14:paraId="17516AF1" w14:textId="6E4976A3" w:rsidR="00F77AF9" w:rsidRPr="00DA4A9E" w:rsidRDefault="00F77AF9" w:rsidP="00F77AF9">
      <w:pPr>
        <w:jc w:val="center"/>
        <w:rPr>
          <w:rFonts w:cstheme="minorHAnsi"/>
          <w:b/>
          <w:bCs/>
          <w:sz w:val="44"/>
          <w:szCs w:val="44"/>
        </w:rPr>
      </w:pPr>
      <w:r w:rsidRPr="00DA4A9E">
        <w:rPr>
          <w:rFonts w:cstheme="minorHAnsi"/>
          <w:b/>
          <w:bCs/>
          <w:sz w:val="36"/>
          <w:szCs w:val="36"/>
        </w:rPr>
        <w:t xml:space="preserve">Title: Project </w:t>
      </w:r>
      <w:r w:rsidR="000A7A11">
        <w:rPr>
          <w:rFonts w:cstheme="minorHAnsi"/>
          <w:b/>
          <w:bCs/>
          <w:sz w:val="36"/>
          <w:szCs w:val="36"/>
        </w:rPr>
        <w:t>5</w:t>
      </w:r>
      <w:r w:rsidRPr="00DA4A9E">
        <w:rPr>
          <w:rFonts w:cstheme="minorHAnsi"/>
          <w:b/>
          <w:bCs/>
          <w:sz w:val="36"/>
          <w:szCs w:val="36"/>
        </w:rPr>
        <w:t xml:space="preserve"> Report</w:t>
      </w:r>
    </w:p>
    <w:p w14:paraId="298057E6" w14:textId="2EBC7415" w:rsidR="00F77AF9" w:rsidRPr="00DA4A9E" w:rsidRDefault="00F77AF9" w:rsidP="00F77AF9">
      <w:pPr>
        <w:jc w:val="center"/>
        <w:rPr>
          <w:rFonts w:cstheme="minorHAnsi"/>
          <w:b/>
          <w:bCs/>
          <w:sz w:val="44"/>
          <w:szCs w:val="44"/>
        </w:rPr>
      </w:pPr>
      <w:r w:rsidRPr="00DA4A9E">
        <w:rPr>
          <w:rFonts w:cstheme="minorHAnsi"/>
          <w:b/>
          <w:bCs/>
          <w:sz w:val="44"/>
          <w:szCs w:val="44"/>
        </w:rPr>
        <w:t>ALY 605</w:t>
      </w:r>
      <w:r w:rsidR="00E33E3F" w:rsidRPr="00DA4A9E">
        <w:rPr>
          <w:rFonts w:cstheme="minorHAnsi"/>
          <w:b/>
          <w:bCs/>
          <w:sz w:val="44"/>
          <w:szCs w:val="44"/>
        </w:rPr>
        <w:t>0</w:t>
      </w:r>
      <w:r w:rsidRPr="00DA4A9E">
        <w:rPr>
          <w:rFonts w:cstheme="minorHAnsi"/>
          <w:b/>
          <w:bCs/>
          <w:sz w:val="44"/>
          <w:szCs w:val="44"/>
        </w:rPr>
        <w:t xml:space="preserve"> – Introduction to Enterprise Analytics</w:t>
      </w:r>
    </w:p>
    <w:p w14:paraId="3BB8DCCF" w14:textId="55D07EA0" w:rsidR="00F77AF9" w:rsidRPr="00DA4A9E" w:rsidRDefault="00F77AF9" w:rsidP="00F77AF9">
      <w:pPr>
        <w:jc w:val="center"/>
        <w:rPr>
          <w:rFonts w:cstheme="minorHAnsi"/>
          <w:b/>
          <w:bCs/>
          <w:sz w:val="44"/>
          <w:szCs w:val="44"/>
        </w:rPr>
      </w:pPr>
      <w:r w:rsidRPr="00DA4A9E">
        <w:rPr>
          <w:rFonts w:cstheme="minorHAnsi"/>
          <w:b/>
          <w:bCs/>
          <w:sz w:val="44"/>
          <w:szCs w:val="44"/>
        </w:rPr>
        <w:t xml:space="preserve">Prof. </w:t>
      </w:r>
      <w:r w:rsidR="00E33E3F" w:rsidRPr="00DA4A9E">
        <w:rPr>
          <w:rFonts w:cstheme="minorHAnsi"/>
          <w:b/>
          <w:bCs/>
          <w:sz w:val="44"/>
          <w:szCs w:val="44"/>
        </w:rPr>
        <w:t>Tamir Hegazy</w:t>
      </w:r>
    </w:p>
    <w:p w14:paraId="3DFBCB43" w14:textId="77777777" w:rsidR="00F77AF9" w:rsidRPr="00DA4A9E" w:rsidRDefault="00F77AF9" w:rsidP="00F77AF9">
      <w:pPr>
        <w:rPr>
          <w:rFonts w:cstheme="minorHAnsi"/>
        </w:rPr>
      </w:pPr>
    </w:p>
    <w:p w14:paraId="7FB1AFEA" w14:textId="77777777" w:rsidR="00F77AF9" w:rsidRPr="00DA4A9E" w:rsidRDefault="00F77AF9" w:rsidP="00F77AF9">
      <w:pPr>
        <w:rPr>
          <w:rFonts w:cstheme="minorHAnsi"/>
        </w:rPr>
      </w:pPr>
    </w:p>
    <w:p w14:paraId="5EB69765" w14:textId="77777777" w:rsidR="00F77AF9" w:rsidRPr="00DA4A9E" w:rsidRDefault="00F77AF9" w:rsidP="00F77AF9">
      <w:pPr>
        <w:rPr>
          <w:rFonts w:cstheme="minorHAnsi"/>
        </w:rPr>
      </w:pPr>
    </w:p>
    <w:p w14:paraId="1DDAF368" w14:textId="77777777" w:rsidR="00F77AF9" w:rsidRPr="00DA4A9E" w:rsidRDefault="00F77AF9" w:rsidP="00F77AF9">
      <w:pPr>
        <w:rPr>
          <w:rFonts w:cstheme="minorHAnsi"/>
        </w:rPr>
      </w:pPr>
    </w:p>
    <w:p w14:paraId="73B89DF7" w14:textId="77777777" w:rsidR="00F77AF9" w:rsidRPr="00DA4A9E" w:rsidRDefault="00F77AF9" w:rsidP="00F77AF9">
      <w:pPr>
        <w:rPr>
          <w:rFonts w:cstheme="minorHAnsi"/>
        </w:rPr>
      </w:pPr>
    </w:p>
    <w:p w14:paraId="0C910DFC" w14:textId="77777777" w:rsidR="00F77AF9" w:rsidRPr="00DA4A9E" w:rsidRDefault="00F77AF9" w:rsidP="00F77AF9">
      <w:pPr>
        <w:rPr>
          <w:rFonts w:cstheme="minorHAnsi"/>
        </w:rPr>
      </w:pPr>
    </w:p>
    <w:p w14:paraId="14BDAA9E" w14:textId="4B472F03" w:rsidR="00E141F2" w:rsidRPr="00DA4A9E" w:rsidRDefault="00F77AF9" w:rsidP="00E141F2">
      <w:pPr>
        <w:jc w:val="center"/>
        <w:rPr>
          <w:rFonts w:cstheme="minorHAnsi"/>
          <w:b/>
          <w:bCs/>
          <w:sz w:val="28"/>
          <w:szCs w:val="28"/>
        </w:rPr>
      </w:pPr>
      <w:r w:rsidRPr="00DA4A9E">
        <w:rPr>
          <w:rFonts w:cstheme="minorHAnsi"/>
          <w:b/>
          <w:bCs/>
          <w:sz w:val="28"/>
          <w:szCs w:val="28"/>
        </w:rPr>
        <w:lastRenderedPageBreak/>
        <w:t>Introduction</w:t>
      </w:r>
    </w:p>
    <w:p w14:paraId="046FF084" w14:textId="774C537F" w:rsidR="005F2AC4" w:rsidRDefault="00343AED" w:rsidP="0071151C">
      <w:pPr>
        <w:spacing w:line="360" w:lineRule="auto"/>
        <w:ind w:firstLine="720"/>
        <w:jc w:val="both"/>
        <w:rPr>
          <w:rFonts w:cstheme="minorHAnsi"/>
          <w:sz w:val="24"/>
          <w:szCs w:val="24"/>
        </w:rPr>
      </w:pPr>
      <w:r w:rsidRPr="00DA4A9E">
        <w:rPr>
          <w:rFonts w:cstheme="minorHAnsi"/>
          <w:sz w:val="24"/>
          <w:szCs w:val="24"/>
        </w:rPr>
        <w:t>In this assignment</w:t>
      </w:r>
      <w:r w:rsidR="00C9635B" w:rsidRPr="00DA4A9E">
        <w:rPr>
          <w:rFonts w:cstheme="minorHAnsi"/>
          <w:sz w:val="24"/>
          <w:szCs w:val="24"/>
        </w:rPr>
        <w:t xml:space="preserve">, I </w:t>
      </w:r>
      <w:r w:rsidR="005317A5" w:rsidRPr="00DA4A9E">
        <w:rPr>
          <w:rFonts w:cstheme="minorHAnsi"/>
          <w:sz w:val="24"/>
          <w:szCs w:val="24"/>
        </w:rPr>
        <w:t xml:space="preserve">am using </w:t>
      </w:r>
      <w:r w:rsidR="00546C9A" w:rsidRPr="00DA4A9E">
        <w:rPr>
          <w:rFonts w:cstheme="minorHAnsi"/>
          <w:sz w:val="24"/>
          <w:szCs w:val="24"/>
        </w:rPr>
        <w:t>MS Excel</w:t>
      </w:r>
      <w:r w:rsidR="005317A5" w:rsidRPr="00DA4A9E">
        <w:rPr>
          <w:rFonts w:cstheme="minorHAnsi"/>
          <w:sz w:val="24"/>
          <w:szCs w:val="24"/>
        </w:rPr>
        <w:t xml:space="preserve"> to </w:t>
      </w:r>
      <w:r w:rsidR="00546C9A" w:rsidRPr="00DA4A9E">
        <w:rPr>
          <w:rFonts w:cstheme="minorHAnsi"/>
          <w:sz w:val="24"/>
          <w:szCs w:val="24"/>
        </w:rPr>
        <w:t xml:space="preserve">work on </w:t>
      </w:r>
      <w:r w:rsidR="0013331A">
        <w:rPr>
          <w:rFonts w:cstheme="minorHAnsi"/>
          <w:sz w:val="24"/>
          <w:szCs w:val="24"/>
        </w:rPr>
        <w:t>2</w:t>
      </w:r>
      <w:r w:rsidR="00546C9A" w:rsidRPr="00DA4A9E">
        <w:rPr>
          <w:rFonts w:cstheme="minorHAnsi"/>
          <w:sz w:val="24"/>
          <w:szCs w:val="24"/>
        </w:rPr>
        <w:t xml:space="preserve"> different problems as given</w:t>
      </w:r>
      <w:r w:rsidRPr="00DA4A9E">
        <w:rPr>
          <w:rFonts w:cstheme="minorHAnsi"/>
          <w:sz w:val="24"/>
          <w:szCs w:val="24"/>
        </w:rPr>
        <w:t xml:space="preserve">. </w:t>
      </w:r>
      <w:r w:rsidR="00D757B2" w:rsidRPr="00DA4A9E">
        <w:rPr>
          <w:rFonts w:cstheme="minorHAnsi"/>
          <w:sz w:val="24"/>
          <w:szCs w:val="24"/>
        </w:rPr>
        <w:t>It helps us to identify an</w:t>
      </w:r>
      <w:r w:rsidR="00A15A55">
        <w:rPr>
          <w:rFonts w:cstheme="minorHAnsi"/>
          <w:sz w:val="24"/>
          <w:szCs w:val="24"/>
        </w:rPr>
        <w:t xml:space="preserve">d develop a model with the total profit and maximization of it. </w:t>
      </w:r>
      <w:r w:rsidR="0029716A" w:rsidRPr="00DA4A9E">
        <w:rPr>
          <w:rFonts w:cstheme="minorHAnsi"/>
          <w:sz w:val="24"/>
          <w:szCs w:val="24"/>
        </w:rPr>
        <w:t xml:space="preserve">This gives an idea </w:t>
      </w:r>
      <w:r w:rsidR="0079651A">
        <w:rPr>
          <w:rFonts w:cstheme="minorHAnsi"/>
          <w:sz w:val="24"/>
          <w:szCs w:val="24"/>
        </w:rPr>
        <w:t>about the profit optimization</w:t>
      </w:r>
      <w:r w:rsidR="00CC52FC">
        <w:rPr>
          <w:rFonts w:cstheme="minorHAnsi"/>
          <w:sz w:val="24"/>
          <w:szCs w:val="24"/>
        </w:rPr>
        <w:t xml:space="preserve"> models</w:t>
      </w:r>
      <w:r w:rsidR="0079651A">
        <w:rPr>
          <w:rFonts w:cstheme="minorHAnsi"/>
          <w:sz w:val="24"/>
          <w:szCs w:val="24"/>
        </w:rPr>
        <w:t xml:space="preserve">, excel solver, data table, and implementation of the model. </w:t>
      </w:r>
      <w:r w:rsidR="005F2AC4">
        <w:rPr>
          <w:rFonts w:cstheme="minorHAnsi"/>
          <w:sz w:val="24"/>
          <w:szCs w:val="24"/>
        </w:rPr>
        <w:t xml:space="preserve">Linear Programming </w:t>
      </w:r>
      <w:r w:rsidR="005F2AC4" w:rsidRPr="005F2AC4">
        <w:rPr>
          <w:rFonts w:cstheme="minorHAnsi"/>
          <w:sz w:val="24"/>
          <w:szCs w:val="24"/>
        </w:rPr>
        <w:t>is a technique</w:t>
      </w:r>
      <w:r w:rsidR="005F2AC4">
        <w:rPr>
          <w:rFonts w:cstheme="minorHAnsi"/>
          <w:sz w:val="24"/>
          <w:szCs w:val="24"/>
        </w:rPr>
        <w:t xml:space="preserve"> used in </w:t>
      </w:r>
      <w:r w:rsidR="005F2AC4" w:rsidRPr="005F2AC4">
        <w:rPr>
          <w:rFonts w:cstheme="minorHAnsi"/>
          <w:sz w:val="24"/>
          <w:szCs w:val="24"/>
        </w:rPr>
        <w:t xml:space="preserve">solving </w:t>
      </w:r>
      <w:r w:rsidR="005F2AC4">
        <w:rPr>
          <w:rFonts w:cstheme="minorHAnsi"/>
          <w:sz w:val="24"/>
          <w:szCs w:val="24"/>
        </w:rPr>
        <w:t xml:space="preserve">the </w:t>
      </w:r>
      <w:r w:rsidR="005F2AC4" w:rsidRPr="005F2AC4">
        <w:rPr>
          <w:rFonts w:cstheme="minorHAnsi"/>
          <w:sz w:val="24"/>
          <w:szCs w:val="24"/>
        </w:rPr>
        <w:t xml:space="preserve">allocation problems and has become a </w:t>
      </w:r>
      <w:r w:rsidR="005F2AC4" w:rsidRPr="005F2AC4">
        <w:rPr>
          <w:rFonts w:cstheme="minorHAnsi"/>
          <w:sz w:val="24"/>
          <w:szCs w:val="24"/>
        </w:rPr>
        <w:t>usual</w:t>
      </w:r>
      <w:r w:rsidR="005F2AC4" w:rsidRPr="005F2AC4">
        <w:rPr>
          <w:rFonts w:cstheme="minorHAnsi"/>
          <w:sz w:val="24"/>
          <w:szCs w:val="24"/>
        </w:rPr>
        <w:t xml:space="preserve"> tool for businesses and organi</w:t>
      </w:r>
      <w:r w:rsidR="005F2AC4">
        <w:rPr>
          <w:rFonts w:cstheme="minorHAnsi"/>
          <w:sz w:val="24"/>
          <w:szCs w:val="24"/>
        </w:rPr>
        <w:t>z</w:t>
      </w:r>
      <w:r w:rsidR="005F2AC4" w:rsidRPr="005F2AC4">
        <w:rPr>
          <w:rFonts w:cstheme="minorHAnsi"/>
          <w:sz w:val="24"/>
          <w:szCs w:val="24"/>
        </w:rPr>
        <w:t xml:space="preserve">ations. </w:t>
      </w:r>
    </w:p>
    <w:p w14:paraId="6C783360" w14:textId="2AEA9557" w:rsidR="00D61EB4" w:rsidRPr="00DA4A9E" w:rsidRDefault="003E2B41" w:rsidP="0071151C">
      <w:pPr>
        <w:spacing w:line="360" w:lineRule="auto"/>
        <w:ind w:firstLine="720"/>
        <w:jc w:val="both"/>
        <w:rPr>
          <w:rFonts w:cstheme="minorHAnsi"/>
          <w:sz w:val="24"/>
          <w:szCs w:val="24"/>
        </w:rPr>
      </w:pPr>
      <w:r w:rsidRPr="00DA4A9E">
        <w:rPr>
          <w:rFonts w:cstheme="minorHAnsi"/>
          <w:sz w:val="24"/>
          <w:szCs w:val="24"/>
        </w:rPr>
        <w:t>I</w:t>
      </w:r>
      <w:r w:rsidR="00155A1C" w:rsidRPr="00DA4A9E">
        <w:rPr>
          <w:rFonts w:cstheme="minorHAnsi"/>
          <w:sz w:val="24"/>
          <w:szCs w:val="24"/>
        </w:rPr>
        <w:t>n Problem 1</w:t>
      </w:r>
      <w:r w:rsidR="005F7A40">
        <w:rPr>
          <w:rFonts w:cstheme="minorHAnsi"/>
          <w:sz w:val="24"/>
          <w:szCs w:val="24"/>
        </w:rPr>
        <w:t xml:space="preserve"> &amp; 2 I have used optimization techniques </w:t>
      </w:r>
      <w:r w:rsidR="00393D4F">
        <w:rPr>
          <w:rFonts w:cstheme="minorHAnsi"/>
          <w:sz w:val="24"/>
          <w:szCs w:val="24"/>
        </w:rPr>
        <w:t xml:space="preserve">to maximize the efficiency of the model. </w:t>
      </w:r>
      <w:r w:rsidR="00941ECD" w:rsidRPr="00DA4A9E">
        <w:rPr>
          <w:rFonts w:cstheme="minorHAnsi"/>
          <w:sz w:val="24"/>
          <w:szCs w:val="24"/>
        </w:rPr>
        <w:t xml:space="preserve">In Excel, we can simply access it by </w:t>
      </w:r>
      <w:r w:rsidR="00A573F3" w:rsidRPr="00DA4A9E">
        <w:rPr>
          <w:rFonts w:cstheme="minorHAnsi"/>
          <w:sz w:val="24"/>
          <w:szCs w:val="24"/>
        </w:rPr>
        <w:t>click</w:t>
      </w:r>
      <w:r w:rsidR="00941ECD" w:rsidRPr="00DA4A9E">
        <w:rPr>
          <w:rFonts w:cstheme="minorHAnsi"/>
          <w:sz w:val="24"/>
          <w:szCs w:val="24"/>
        </w:rPr>
        <w:t>ing</w:t>
      </w:r>
      <w:r w:rsidR="00A573F3" w:rsidRPr="00DA4A9E">
        <w:rPr>
          <w:rFonts w:cstheme="minorHAnsi"/>
          <w:sz w:val="24"/>
          <w:szCs w:val="24"/>
        </w:rPr>
        <w:t xml:space="preserve"> on</w:t>
      </w:r>
      <w:r w:rsidR="004E7D68">
        <w:rPr>
          <w:rFonts w:cstheme="minorHAnsi"/>
          <w:sz w:val="24"/>
          <w:szCs w:val="24"/>
        </w:rPr>
        <w:t xml:space="preserve"> Solver in Analyze tab under </w:t>
      </w:r>
      <w:r w:rsidR="009E0871">
        <w:rPr>
          <w:rFonts w:cstheme="minorHAnsi"/>
          <w:sz w:val="24"/>
          <w:szCs w:val="24"/>
        </w:rPr>
        <w:t xml:space="preserve">the </w:t>
      </w:r>
      <w:r w:rsidR="004E7D68">
        <w:rPr>
          <w:rFonts w:cstheme="minorHAnsi"/>
          <w:sz w:val="24"/>
          <w:szCs w:val="24"/>
        </w:rPr>
        <w:t>Data tab</w:t>
      </w:r>
      <w:r w:rsidR="006C519E">
        <w:rPr>
          <w:rFonts w:cstheme="minorHAnsi"/>
          <w:sz w:val="24"/>
          <w:szCs w:val="24"/>
        </w:rPr>
        <w:t>.</w:t>
      </w:r>
      <w:r w:rsidR="0071151C">
        <w:rPr>
          <w:rFonts w:cstheme="minorHAnsi"/>
          <w:sz w:val="24"/>
          <w:szCs w:val="24"/>
        </w:rPr>
        <w:t xml:space="preserve"> </w:t>
      </w:r>
      <w:r w:rsidR="00B30C63" w:rsidRPr="00DA4A9E">
        <w:rPr>
          <w:rFonts w:cstheme="minorHAnsi"/>
          <w:sz w:val="24"/>
          <w:szCs w:val="24"/>
        </w:rPr>
        <w:t xml:space="preserve">I will also tend to determine the type of </w:t>
      </w:r>
      <w:r w:rsidR="00F01327">
        <w:rPr>
          <w:rFonts w:cstheme="minorHAnsi"/>
          <w:sz w:val="24"/>
          <w:szCs w:val="24"/>
        </w:rPr>
        <w:t>evaluations</w:t>
      </w:r>
      <w:r w:rsidR="00B30C63" w:rsidRPr="00DA4A9E">
        <w:rPr>
          <w:rFonts w:cstheme="minorHAnsi"/>
          <w:sz w:val="24"/>
          <w:szCs w:val="24"/>
        </w:rPr>
        <w:t xml:space="preserve"> for each problem and showcase th</w:t>
      </w:r>
      <w:r w:rsidR="00720B64" w:rsidRPr="00DA4A9E">
        <w:rPr>
          <w:rFonts w:cstheme="minorHAnsi"/>
          <w:sz w:val="24"/>
          <w:szCs w:val="24"/>
        </w:rPr>
        <w:t xml:space="preserve">e </w:t>
      </w:r>
      <w:r w:rsidR="00B30C63" w:rsidRPr="00DA4A9E">
        <w:rPr>
          <w:rFonts w:cstheme="minorHAnsi"/>
          <w:sz w:val="24"/>
          <w:szCs w:val="24"/>
        </w:rPr>
        <w:t xml:space="preserve">results, and findings. In this report, I have implemented </w:t>
      </w:r>
      <w:r w:rsidR="007B0734">
        <w:rPr>
          <w:rFonts w:cstheme="minorHAnsi"/>
          <w:sz w:val="24"/>
          <w:szCs w:val="24"/>
        </w:rPr>
        <w:t>2</w:t>
      </w:r>
      <w:r w:rsidR="00B30C63" w:rsidRPr="00DA4A9E">
        <w:rPr>
          <w:rFonts w:cstheme="minorHAnsi"/>
          <w:sz w:val="24"/>
          <w:szCs w:val="24"/>
        </w:rPr>
        <w:t xml:space="preserve"> Problems and </w:t>
      </w:r>
      <w:r w:rsidR="00720B64" w:rsidRPr="00DA4A9E">
        <w:rPr>
          <w:rFonts w:cstheme="minorHAnsi"/>
          <w:sz w:val="24"/>
          <w:szCs w:val="24"/>
        </w:rPr>
        <w:t xml:space="preserve">their </w:t>
      </w:r>
      <w:r w:rsidR="00B30C63" w:rsidRPr="00DA4A9E">
        <w:rPr>
          <w:rFonts w:cstheme="minorHAnsi"/>
          <w:sz w:val="24"/>
          <w:szCs w:val="24"/>
        </w:rPr>
        <w:t>related questions.</w:t>
      </w:r>
    </w:p>
    <w:p w14:paraId="60B464DC" w14:textId="52E69A41" w:rsidR="00A47156" w:rsidRPr="00DA4A9E" w:rsidRDefault="00F77AF9" w:rsidP="00A47156">
      <w:pPr>
        <w:spacing w:line="360" w:lineRule="auto"/>
        <w:jc w:val="center"/>
        <w:rPr>
          <w:rFonts w:cstheme="minorHAnsi"/>
          <w:b/>
          <w:bCs/>
          <w:sz w:val="28"/>
          <w:szCs w:val="28"/>
        </w:rPr>
      </w:pPr>
      <w:r w:rsidRPr="00DA4A9E">
        <w:rPr>
          <w:rFonts w:cstheme="minorHAnsi"/>
          <w:b/>
          <w:bCs/>
          <w:sz w:val="28"/>
          <w:szCs w:val="28"/>
        </w:rPr>
        <w:t>Analysis</w:t>
      </w:r>
    </w:p>
    <w:p w14:paraId="5E92C54D" w14:textId="20E34A63" w:rsidR="00300028" w:rsidRDefault="001E7BFA" w:rsidP="001E7BFA">
      <w:pPr>
        <w:spacing w:line="360" w:lineRule="auto"/>
        <w:jc w:val="both"/>
        <w:rPr>
          <w:rFonts w:cstheme="minorHAnsi"/>
          <w:b/>
          <w:bCs/>
          <w:sz w:val="24"/>
          <w:szCs w:val="24"/>
        </w:rPr>
      </w:pPr>
      <w:r w:rsidRPr="00DA4A9E">
        <w:rPr>
          <w:rFonts w:cstheme="minorHAnsi"/>
          <w:b/>
          <w:bCs/>
          <w:sz w:val="24"/>
          <w:szCs w:val="24"/>
        </w:rPr>
        <w:t>Problem 1:</w:t>
      </w:r>
    </w:p>
    <w:p w14:paraId="7B77EC87" w14:textId="36585421" w:rsidR="00334FAE" w:rsidRDefault="00334FAE" w:rsidP="00334FAE">
      <w:pPr>
        <w:spacing w:line="360" w:lineRule="auto"/>
        <w:ind w:firstLine="720"/>
        <w:jc w:val="both"/>
        <w:rPr>
          <w:rFonts w:cstheme="minorHAnsi"/>
          <w:sz w:val="24"/>
          <w:szCs w:val="24"/>
        </w:rPr>
      </w:pPr>
      <w:r>
        <w:rPr>
          <w:rFonts w:cstheme="minorHAnsi"/>
          <w:sz w:val="24"/>
          <w:szCs w:val="24"/>
        </w:rPr>
        <w:t xml:space="preserve">Let, Small, Medium, Large are the compressors given. As, the </w:t>
      </w:r>
      <w:proofErr w:type="spellStart"/>
      <w:r>
        <w:rPr>
          <w:rFonts w:cstheme="minorHAnsi"/>
          <w:sz w:val="24"/>
          <w:szCs w:val="24"/>
        </w:rPr>
        <w:t>quantiites</w:t>
      </w:r>
      <w:proofErr w:type="spellEnd"/>
      <w:r>
        <w:rPr>
          <w:rFonts w:cstheme="minorHAnsi"/>
          <w:sz w:val="24"/>
          <w:szCs w:val="24"/>
        </w:rPr>
        <w:t xml:space="preserve"> are positive in nature we assume that S, M, L are greater than 0.</w:t>
      </w:r>
      <w:r w:rsidR="00E93ECB">
        <w:rPr>
          <w:rFonts w:cstheme="minorHAnsi"/>
          <w:sz w:val="24"/>
          <w:szCs w:val="24"/>
        </w:rPr>
        <w:t xml:space="preserve"> </w:t>
      </w:r>
    </w:p>
    <w:p w14:paraId="090544BD" w14:textId="4F18CD01" w:rsidR="00273147" w:rsidRDefault="00E93ECB" w:rsidP="004B33CF">
      <w:pPr>
        <w:spacing w:line="360" w:lineRule="auto"/>
        <w:ind w:firstLine="720"/>
        <w:jc w:val="both"/>
        <w:rPr>
          <w:rFonts w:cstheme="minorHAnsi"/>
          <w:sz w:val="24"/>
          <w:szCs w:val="24"/>
        </w:rPr>
      </w:pPr>
      <w:r>
        <w:rPr>
          <w:rFonts w:cstheme="minorHAnsi"/>
          <w:sz w:val="24"/>
          <w:szCs w:val="24"/>
        </w:rPr>
        <w:t xml:space="preserve">As per the </w:t>
      </w:r>
      <w:r w:rsidR="00273147">
        <w:rPr>
          <w:rFonts w:cstheme="minorHAnsi"/>
          <w:sz w:val="24"/>
          <w:szCs w:val="24"/>
        </w:rPr>
        <w:t>question given, there is 23400 mins – Bending Time. So, here the restraint is 0.4S + 0.7M + 0.8L &lt;= 23400</w:t>
      </w:r>
      <w:r w:rsidR="004B33CF">
        <w:rPr>
          <w:rFonts w:cstheme="minorHAnsi"/>
          <w:sz w:val="24"/>
          <w:szCs w:val="24"/>
        </w:rPr>
        <w:t xml:space="preserve">. Similarly, for </w:t>
      </w:r>
      <w:r w:rsidR="00785ECA">
        <w:rPr>
          <w:rFonts w:cstheme="minorHAnsi"/>
          <w:sz w:val="24"/>
          <w:szCs w:val="24"/>
        </w:rPr>
        <w:t>Welding Time is 23400 mins. So, the restraint is 0.6S + M + 1.2L &lt;= 23400. And, for Painting Time is 46800 mins. So, the constraint is 1.4S + 2.6M + 3.1L &lt;= 46800</w:t>
      </w:r>
    </w:p>
    <w:p w14:paraId="2569B21E" w14:textId="7BC06903" w:rsidR="00340AF9" w:rsidRDefault="00785ECA" w:rsidP="00D13B6D">
      <w:pPr>
        <w:spacing w:line="360" w:lineRule="auto"/>
        <w:ind w:firstLine="720"/>
        <w:jc w:val="both"/>
        <w:rPr>
          <w:rFonts w:cstheme="minorHAnsi"/>
          <w:sz w:val="24"/>
          <w:szCs w:val="24"/>
        </w:rPr>
      </w:pPr>
      <w:r>
        <w:rPr>
          <w:rFonts w:cstheme="minorHAnsi"/>
          <w:sz w:val="24"/>
          <w:szCs w:val="24"/>
        </w:rPr>
        <w:t xml:space="preserve">Also, </w:t>
      </w:r>
      <w:r w:rsidR="0065195F">
        <w:rPr>
          <w:rFonts w:cstheme="minorHAnsi"/>
          <w:sz w:val="24"/>
          <w:szCs w:val="24"/>
        </w:rPr>
        <w:t xml:space="preserve">there are monthly sales min and max restrictions on Small, Medium, and Large. They are S lies in </w:t>
      </w:r>
      <w:r w:rsidR="00C2568B">
        <w:rPr>
          <w:rFonts w:cstheme="minorHAnsi"/>
          <w:sz w:val="24"/>
          <w:szCs w:val="24"/>
        </w:rPr>
        <w:t xml:space="preserve">between &lt;= 14000 to 21000, M in between &lt;= 6200 to 12500, and L is in &lt;= 2600 to 4200. </w:t>
      </w:r>
      <w:r w:rsidR="009B3A80">
        <w:rPr>
          <w:rFonts w:cstheme="minorHAnsi"/>
          <w:sz w:val="24"/>
          <w:szCs w:val="24"/>
        </w:rPr>
        <w:t xml:space="preserve">The profit per compressors types are </w:t>
      </w:r>
      <w:r w:rsidR="009B3A80" w:rsidRPr="009B3A80">
        <w:rPr>
          <w:rFonts w:cstheme="minorHAnsi"/>
          <w:sz w:val="24"/>
          <w:szCs w:val="24"/>
        </w:rPr>
        <w:t>$20.50, $34.00, and $42.00</w:t>
      </w:r>
      <w:r w:rsidR="009B3A80">
        <w:rPr>
          <w:rFonts w:cstheme="minorHAnsi"/>
          <w:sz w:val="24"/>
          <w:szCs w:val="24"/>
        </w:rPr>
        <w:t xml:space="preserve">. So, the Objective function is </w:t>
      </w:r>
      <w:r w:rsidR="009B3A80" w:rsidRPr="009B3A80">
        <w:rPr>
          <w:rFonts w:cstheme="minorHAnsi"/>
          <w:sz w:val="24"/>
          <w:szCs w:val="24"/>
        </w:rPr>
        <w:t>20.5</w:t>
      </w:r>
      <w:r w:rsidR="00855BBA">
        <w:rPr>
          <w:rFonts w:cstheme="minorHAnsi"/>
          <w:sz w:val="24"/>
          <w:szCs w:val="24"/>
        </w:rPr>
        <w:t>S +</w:t>
      </w:r>
      <w:r w:rsidR="009B3A80">
        <w:rPr>
          <w:rFonts w:cstheme="minorHAnsi"/>
          <w:sz w:val="24"/>
          <w:szCs w:val="24"/>
        </w:rPr>
        <w:t xml:space="preserve"> </w:t>
      </w:r>
      <w:r w:rsidR="009B3A80" w:rsidRPr="009B3A80">
        <w:rPr>
          <w:rFonts w:cstheme="minorHAnsi"/>
          <w:sz w:val="24"/>
          <w:szCs w:val="24"/>
        </w:rPr>
        <w:t>34</w:t>
      </w:r>
      <w:r w:rsidR="00855BBA">
        <w:rPr>
          <w:rFonts w:cstheme="minorHAnsi"/>
          <w:sz w:val="24"/>
          <w:szCs w:val="24"/>
        </w:rPr>
        <w:t>M</w:t>
      </w:r>
      <w:r w:rsidR="009B3A80">
        <w:rPr>
          <w:rFonts w:cstheme="minorHAnsi"/>
          <w:sz w:val="24"/>
          <w:szCs w:val="24"/>
        </w:rPr>
        <w:t xml:space="preserve"> </w:t>
      </w:r>
      <w:r w:rsidR="00855BBA">
        <w:rPr>
          <w:rFonts w:cstheme="minorHAnsi"/>
          <w:sz w:val="24"/>
          <w:szCs w:val="24"/>
        </w:rPr>
        <w:t xml:space="preserve">+ </w:t>
      </w:r>
      <w:r w:rsidR="009B3A80" w:rsidRPr="009B3A80">
        <w:rPr>
          <w:rFonts w:cstheme="minorHAnsi"/>
          <w:sz w:val="24"/>
          <w:szCs w:val="24"/>
        </w:rPr>
        <w:t>42</w:t>
      </w:r>
      <w:r w:rsidR="00340AF9">
        <w:rPr>
          <w:rFonts w:cstheme="minorHAnsi"/>
          <w:sz w:val="24"/>
          <w:szCs w:val="24"/>
        </w:rPr>
        <w:t>L</w:t>
      </w:r>
      <w:r w:rsidR="00D13B6D">
        <w:rPr>
          <w:rFonts w:cstheme="minorHAnsi"/>
          <w:sz w:val="24"/>
          <w:szCs w:val="24"/>
        </w:rPr>
        <w:t>.</w:t>
      </w:r>
    </w:p>
    <w:p w14:paraId="10529669" w14:textId="6062504F" w:rsidR="00D13B6D" w:rsidRDefault="00D13B6D" w:rsidP="00130742">
      <w:pPr>
        <w:spacing w:line="360" w:lineRule="auto"/>
        <w:ind w:firstLine="720"/>
        <w:jc w:val="both"/>
        <w:rPr>
          <w:rFonts w:cstheme="minorHAnsi"/>
          <w:sz w:val="24"/>
          <w:szCs w:val="24"/>
        </w:rPr>
      </w:pPr>
      <w:r>
        <w:rPr>
          <w:rFonts w:cstheme="minorHAnsi"/>
          <w:sz w:val="24"/>
          <w:szCs w:val="24"/>
        </w:rPr>
        <w:t>In this way, let’s setup the Excel Sheet and click on the Solver to give the objective function, to define constraints, and solving model to derive the results.</w:t>
      </w:r>
      <w:r w:rsidR="00130742">
        <w:rPr>
          <w:rFonts w:cstheme="minorHAnsi"/>
          <w:sz w:val="24"/>
          <w:szCs w:val="24"/>
        </w:rPr>
        <w:t xml:space="preserve"> After</w:t>
      </w:r>
      <w:r w:rsidR="00147E1B">
        <w:rPr>
          <w:rFonts w:cstheme="minorHAnsi"/>
          <w:sz w:val="24"/>
          <w:szCs w:val="24"/>
        </w:rPr>
        <w:t xml:space="preserve"> this step, I have observed that Klein Industries has to manufacture 16517 control valves, 6200 metering pumps, and 2600 hydraulic cylinders to maximize their profits. The profit that can be maximized with these things is 651221.4286</w:t>
      </w:r>
      <w:r w:rsidR="006177EF">
        <w:rPr>
          <w:rFonts w:cstheme="minorHAnsi"/>
          <w:sz w:val="24"/>
          <w:szCs w:val="24"/>
        </w:rPr>
        <w:t xml:space="preserve">. I also generated a Sensitivity Report </w:t>
      </w:r>
      <w:r w:rsidR="004E2DA7">
        <w:rPr>
          <w:rFonts w:cstheme="minorHAnsi"/>
          <w:sz w:val="24"/>
          <w:szCs w:val="24"/>
        </w:rPr>
        <w:t xml:space="preserve">in which I </w:t>
      </w:r>
      <w:r w:rsidR="004E2DA7">
        <w:rPr>
          <w:rFonts w:cstheme="minorHAnsi"/>
          <w:sz w:val="24"/>
          <w:szCs w:val="24"/>
        </w:rPr>
        <w:lastRenderedPageBreak/>
        <w:t xml:space="preserve">have observed the Allowable Increase and Decrease values. </w:t>
      </w:r>
      <w:r w:rsidR="00C83983">
        <w:rPr>
          <w:rFonts w:cstheme="minorHAnsi"/>
          <w:sz w:val="24"/>
          <w:szCs w:val="24"/>
        </w:rPr>
        <w:t>The values that can be increased for the M and L are $4.07 and $3.39. Likewise, the allowable decrease for S are $1.53</w:t>
      </w:r>
      <w:r w:rsidR="00D832C9">
        <w:rPr>
          <w:rFonts w:cstheme="minorHAnsi"/>
          <w:sz w:val="24"/>
          <w:szCs w:val="24"/>
        </w:rPr>
        <w:t xml:space="preserve">. </w:t>
      </w:r>
    </w:p>
    <w:p w14:paraId="0B9A00AB" w14:textId="29BDB710" w:rsidR="00D61EB4" w:rsidRDefault="00D832C9" w:rsidP="00C4584E">
      <w:pPr>
        <w:spacing w:line="360" w:lineRule="auto"/>
        <w:ind w:firstLine="720"/>
        <w:jc w:val="both"/>
        <w:rPr>
          <w:rFonts w:cstheme="minorHAnsi"/>
          <w:sz w:val="24"/>
          <w:szCs w:val="24"/>
        </w:rPr>
      </w:pPr>
      <w:r>
        <w:rPr>
          <w:rFonts w:cstheme="minorHAnsi"/>
          <w:sz w:val="24"/>
          <w:szCs w:val="24"/>
        </w:rPr>
        <w:t>The</w:t>
      </w:r>
      <w:r w:rsidR="00117AD2">
        <w:rPr>
          <w:rFonts w:cstheme="minorHAnsi"/>
          <w:sz w:val="24"/>
          <w:szCs w:val="24"/>
        </w:rPr>
        <w:t xml:space="preserve"> lower</w:t>
      </w:r>
      <w:r>
        <w:rPr>
          <w:rFonts w:cstheme="minorHAnsi"/>
          <w:sz w:val="24"/>
          <w:szCs w:val="24"/>
        </w:rPr>
        <w:t xml:space="preserve"> limits for M and L can get decreased to 2607 and 2187. </w:t>
      </w:r>
      <w:r w:rsidR="00117AD2">
        <w:rPr>
          <w:rFonts w:cstheme="minorHAnsi"/>
          <w:sz w:val="24"/>
          <w:szCs w:val="24"/>
        </w:rPr>
        <w:t xml:space="preserve">The lower limits of S, M, L can be increased by 2157, 1161, 974. The upper limits that can be reduced to 4842, 6300, 1600. The shadow price shown in the table </w:t>
      </w:r>
      <w:r w:rsidR="00B10399">
        <w:rPr>
          <w:rFonts w:cstheme="minorHAnsi"/>
          <w:sz w:val="24"/>
          <w:szCs w:val="24"/>
        </w:rPr>
        <w:t xml:space="preserve">with the lower limits for M and L are -$4.08 and -$3.39. </w:t>
      </w:r>
      <w:r w:rsidR="00B279DE">
        <w:rPr>
          <w:rFonts w:cstheme="minorHAnsi"/>
          <w:sz w:val="24"/>
          <w:szCs w:val="24"/>
        </w:rPr>
        <w:t xml:space="preserve">-$14.64 is the restraint on the Painting. </w:t>
      </w:r>
    </w:p>
    <w:p w14:paraId="141462B6" w14:textId="1B71C65B" w:rsidR="006F2078" w:rsidRDefault="003A2669" w:rsidP="00C81A51">
      <w:pPr>
        <w:spacing w:line="360" w:lineRule="auto"/>
        <w:jc w:val="both"/>
        <w:rPr>
          <w:rFonts w:cstheme="minorHAnsi"/>
          <w:b/>
          <w:bCs/>
          <w:sz w:val="24"/>
          <w:szCs w:val="24"/>
        </w:rPr>
      </w:pPr>
      <w:r w:rsidRPr="00DA4A9E">
        <w:rPr>
          <w:rFonts w:cstheme="minorHAnsi"/>
          <w:b/>
          <w:bCs/>
          <w:sz w:val="24"/>
          <w:szCs w:val="24"/>
        </w:rPr>
        <w:t xml:space="preserve">Problem </w:t>
      </w:r>
      <w:r w:rsidR="00D61EB4">
        <w:rPr>
          <w:rFonts w:cstheme="minorHAnsi"/>
          <w:b/>
          <w:bCs/>
          <w:sz w:val="24"/>
          <w:szCs w:val="24"/>
        </w:rPr>
        <w:t>2</w:t>
      </w:r>
      <w:r w:rsidR="00FE667F" w:rsidRPr="00DA4A9E">
        <w:rPr>
          <w:rFonts w:cstheme="minorHAnsi"/>
          <w:b/>
          <w:bCs/>
          <w:sz w:val="24"/>
          <w:szCs w:val="24"/>
        </w:rPr>
        <w:t>(</w:t>
      </w:r>
      <w:r w:rsidR="00D61EB4">
        <w:rPr>
          <w:rFonts w:cstheme="minorHAnsi"/>
          <w:b/>
          <w:bCs/>
          <w:sz w:val="24"/>
          <w:szCs w:val="24"/>
        </w:rPr>
        <w:t>A</w:t>
      </w:r>
      <w:r w:rsidR="00FE667F" w:rsidRPr="00DA4A9E">
        <w:rPr>
          <w:rFonts w:cstheme="minorHAnsi"/>
          <w:b/>
          <w:bCs/>
          <w:sz w:val="24"/>
          <w:szCs w:val="24"/>
        </w:rPr>
        <w:t>)</w:t>
      </w:r>
      <w:r w:rsidRPr="00DA4A9E">
        <w:rPr>
          <w:rFonts w:cstheme="minorHAnsi"/>
          <w:b/>
          <w:bCs/>
          <w:sz w:val="24"/>
          <w:szCs w:val="24"/>
        </w:rPr>
        <w:t>:</w:t>
      </w:r>
    </w:p>
    <w:p w14:paraId="6DB8581C" w14:textId="4087012C" w:rsidR="006C029D" w:rsidRDefault="00F96BD0" w:rsidP="006C029D">
      <w:pPr>
        <w:spacing w:line="360" w:lineRule="auto"/>
        <w:ind w:firstLine="720"/>
        <w:jc w:val="both"/>
        <w:rPr>
          <w:rFonts w:cstheme="minorHAnsi"/>
          <w:sz w:val="24"/>
          <w:szCs w:val="24"/>
        </w:rPr>
      </w:pPr>
      <w:r>
        <w:rPr>
          <w:rFonts w:cstheme="minorHAnsi"/>
          <w:sz w:val="24"/>
          <w:szCs w:val="24"/>
        </w:rPr>
        <w:t>In this problem, t</w:t>
      </w:r>
      <w:r w:rsidRPr="00F96BD0">
        <w:rPr>
          <w:rFonts w:cstheme="minorHAnsi"/>
          <w:sz w:val="24"/>
          <w:szCs w:val="24"/>
        </w:rPr>
        <w:t xml:space="preserve">he </w:t>
      </w:r>
      <w:r w:rsidR="00F71EF6">
        <w:rPr>
          <w:rFonts w:cstheme="minorHAnsi"/>
          <w:sz w:val="24"/>
          <w:szCs w:val="24"/>
        </w:rPr>
        <w:t xml:space="preserve">Shafer Office Supplies has 4 distribution centers namely Atlanta, Cincinnati, Chicago, and Salt Lake City. It also ships to 12 various locations. It is aiming to decrease its monthly transportation </w:t>
      </w:r>
      <w:r w:rsidR="00C26B30">
        <w:rPr>
          <w:rFonts w:cstheme="minorHAnsi"/>
          <w:sz w:val="24"/>
          <w:szCs w:val="24"/>
        </w:rPr>
        <w:t>of shipping cost</w:t>
      </w:r>
      <w:r w:rsidRPr="00F96BD0">
        <w:rPr>
          <w:rFonts w:cstheme="minorHAnsi"/>
          <w:sz w:val="24"/>
          <w:szCs w:val="24"/>
        </w:rPr>
        <w:t xml:space="preserve"> </w:t>
      </w:r>
      <w:r w:rsidR="00B70444">
        <w:rPr>
          <w:rFonts w:cstheme="minorHAnsi"/>
          <w:sz w:val="24"/>
          <w:szCs w:val="24"/>
        </w:rPr>
        <w:t xml:space="preserve">by using the optimization models. </w:t>
      </w:r>
      <w:r w:rsidR="00AF553A">
        <w:rPr>
          <w:rFonts w:cstheme="minorHAnsi"/>
          <w:sz w:val="24"/>
          <w:szCs w:val="24"/>
        </w:rPr>
        <w:t>For this, I have clicked on the Data tab and clicked on the solver. After that, I have set the objective function to maximize the profits. Selected the decision variables and defined the constraints. In this, I had chosen Simplex Linear model to solve</w:t>
      </w:r>
      <w:r w:rsidR="006C029D">
        <w:rPr>
          <w:rFonts w:cstheme="minorHAnsi"/>
          <w:sz w:val="24"/>
          <w:szCs w:val="24"/>
        </w:rPr>
        <w:t xml:space="preserve"> and obtained the optimal solution. </w:t>
      </w:r>
    </w:p>
    <w:p w14:paraId="45F9CBA8" w14:textId="0EB362E3" w:rsidR="00184E11" w:rsidRDefault="00184E11" w:rsidP="006C029D">
      <w:pPr>
        <w:spacing w:line="360" w:lineRule="auto"/>
        <w:ind w:firstLine="720"/>
        <w:jc w:val="both"/>
        <w:rPr>
          <w:rFonts w:cstheme="minorHAnsi"/>
          <w:b/>
          <w:bCs/>
          <w:sz w:val="24"/>
          <w:szCs w:val="24"/>
        </w:rPr>
      </w:pPr>
      <w:r>
        <w:rPr>
          <w:rFonts w:cstheme="minorHAnsi"/>
          <w:sz w:val="24"/>
          <w:szCs w:val="24"/>
        </w:rPr>
        <w:t xml:space="preserve">The minimum cost that can be associated with it is </w:t>
      </w:r>
      <w:r w:rsidRPr="00184E11">
        <w:rPr>
          <w:rFonts w:cstheme="minorHAnsi"/>
          <w:b/>
          <w:bCs/>
          <w:sz w:val="24"/>
          <w:szCs w:val="24"/>
        </w:rPr>
        <w:t>$56335</w:t>
      </w:r>
    </w:p>
    <w:p w14:paraId="12E5637A" w14:textId="19546CA7" w:rsidR="0016138C" w:rsidRDefault="0016138C" w:rsidP="0016138C">
      <w:pPr>
        <w:spacing w:line="360" w:lineRule="auto"/>
        <w:jc w:val="both"/>
        <w:rPr>
          <w:rFonts w:cstheme="minorHAnsi"/>
          <w:b/>
          <w:bCs/>
          <w:sz w:val="24"/>
          <w:szCs w:val="24"/>
        </w:rPr>
      </w:pPr>
      <w:r>
        <w:rPr>
          <w:rFonts w:cstheme="minorHAnsi"/>
          <w:b/>
          <w:bCs/>
          <w:sz w:val="24"/>
          <w:szCs w:val="24"/>
        </w:rPr>
        <w:t>Problem 2(B):</w:t>
      </w:r>
    </w:p>
    <w:p w14:paraId="56D91384" w14:textId="160EBD4F" w:rsidR="002A7714" w:rsidRDefault="002A7714" w:rsidP="0016138C">
      <w:pPr>
        <w:spacing w:line="360" w:lineRule="auto"/>
        <w:jc w:val="both"/>
        <w:rPr>
          <w:rFonts w:cstheme="minorHAnsi"/>
          <w:sz w:val="24"/>
          <w:szCs w:val="24"/>
        </w:rPr>
      </w:pPr>
      <w:r>
        <w:rPr>
          <w:rFonts w:cstheme="minorHAnsi"/>
          <w:sz w:val="24"/>
          <w:szCs w:val="24"/>
        </w:rPr>
        <w:tab/>
        <w:t xml:space="preserve">The Milwaukee and Salt Lake City distribution centers are equal and </w:t>
      </w:r>
      <w:r w:rsidR="008F4E7C">
        <w:rPr>
          <w:rFonts w:cstheme="minorHAnsi"/>
          <w:sz w:val="24"/>
          <w:szCs w:val="24"/>
        </w:rPr>
        <w:t xml:space="preserve">operating </w:t>
      </w:r>
      <w:r>
        <w:rPr>
          <w:rFonts w:cstheme="minorHAnsi"/>
          <w:sz w:val="24"/>
          <w:szCs w:val="24"/>
        </w:rPr>
        <w:t xml:space="preserve">to their fullest capacities. </w:t>
      </w:r>
      <w:r w:rsidR="002856BE">
        <w:rPr>
          <w:rFonts w:cstheme="minorHAnsi"/>
          <w:sz w:val="24"/>
          <w:szCs w:val="24"/>
        </w:rPr>
        <w:t xml:space="preserve">For more Analysis, I have opted to view it in a Sensitivity Report. </w:t>
      </w:r>
    </w:p>
    <w:p w14:paraId="4E813B1E" w14:textId="70C3188C" w:rsidR="00D062FB" w:rsidRPr="003477B9" w:rsidRDefault="00D062FB" w:rsidP="0016138C">
      <w:pPr>
        <w:spacing w:line="360" w:lineRule="auto"/>
        <w:jc w:val="both"/>
        <w:rPr>
          <w:rFonts w:cstheme="minorHAnsi"/>
          <w:b/>
          <w:bCs/>
          <w:sz w:val="24"/>
          <w:szCs w:val="24"/>
        </w:rPr>
      </w:pPr>
      <w:r w:rsidRPr="003477B9">
        <w:rPr>
          <w:rFonts w:cstheme="minorHAnsi"/>
          <w:b/>
          <w:bCs/>
          <w:sz w:val="24"/>
          <w:szCs w:val="24"/>
        </w:rPr>
        <w:t>Problem 2(C):</w:t>
      </w:r>
    </w:p>
    <w:p w14:paraId="67FAC219" w14:textId="5687EB9E" w:rsidR="00B70444" w:rsidRDefault="00C060AE" w:rsidP="00B744D5">
      <w:pPr>
        <w:spacing w:line="360" w:lineRule="auto"/>
        <w:ind w:firstLine="720"/>
        <w:jc w:val="both"/>
        <w:rPr>
          <w:rFonts w:cstheme="minorHAnsi"/>
          <w:sz w:val="24"/>
          <w:szCs w:val="24"/>
        </w:rPr>
      </w:pPr>
      <w:r>
        <w:rPr>
          <w:rFonts w:cstheme="minorHAnsi"/>
          <w:sz w:val="24"/>
          <w:szCs w:val="24"/>
        </w:rPr>
        <w:t>As per the question, I</w:t>
      </w:r>
      <w:r w:rsidR="00A121D0">
        <w:rPr>
          <w:rFonts w:cstheme="minorHAnsi"/>
          <w:sz w:val="24"/>
          <w:szCs w:val="24"/>
        </w:rPr>
        <w:t xml:space="preserve"> need to find the distribution center which requires extra 500 units that to be supplied. </w:t>
      </w:r>
      <w:r w:rsidR="004355BA">
        <w:rPr>
          <w:rFonts w:cstheme="minorHAnsi"/>
          <w:sz w:val="24"/>
          <w:szCs w:val="24"/>
        </w:rPr>
        <w:t>After observing the Sensitivity Report, I got to found the Shadow price that is incr</w:t>
      </w:r>
      <w:r w:rsidR="00FE47AD">
        <w:rPr>
          <w:rFonts w:cstheme="minorHAnsi"/>
          <w:sz w:val="24"/>
          <w:szCs w:val="24"/>
        </w:rPr>
        <w:t xml:space="preserve">eased by 1. </w:t>
      </w:r>
      <w:r w:rsidR="006E3311">
        <w:rPr>
          <w:rFonts w:cstheme="minorHAnsi"/>
          <w:sz w:val="24"/>
          <w:szCs w:val="24"/>
        </w:rPr>
        <w:t xml:space="preserve"> For Salt Lake City, it is -1.45 and it is clearly in loss so this center requires extra 500 supply units to recover.</w:t>
      </w:r>
    </w:p>
    <w:p w14:paraId="3766ED82" w14:textId="3E1BCA4B" w:rsidR="006A1BC7" w:rsidRPr="006A1BC7" w:rsidRDefault="006A1BC7" w:rsidP="006A1BC7">
      <w:pPr>
        <w:spacing w:line="360" w:lineRule="auto"/>
        <w:jc w:val="both"/>
        <w:rPr>
          <w:rFonts w:cstheme="minorHAnsi"/>
          <w:b/>
          <w:bCs/>
          <w:sz w:val="24"/>
          <w:szCs w:val="24"/>
        </w:rPr>
      </w:pPr>
      <w:r w:rsidRPr="006A1BC7">
        <w:rPr>
          <w:rFonts w:cstheme="minorHAnsi"/>
          <w:b/>
          <w:bCs/>
          <w:sz w:val="24"/>
          <w:szCs w:val="24"/>
        </w:rPr>
        <w:t>Problem 2(D):</w:t>
      </w:r>
    </w:p>
    <w:p w14:paraId="07E50D5F" w14:textId="6D67F7C1" w:rsidR="00025654" w:rsidRPr="005808F8" w:rsidRDefault="00454B3E" w:rsidP="0028027F">
      <w:pPr>
        <w:spacing w:line="360" w:lineRule="auto"/>
        <w:rPr>
          <w:rFonts w:cstheme="minorHAnsi"/>
          <w:sz w:val="24"/>
          <w:szCs w:val="24"/>
        </w:rPr>
      </w:pPr>
      <w:r w:rsidRPr="002C7906">
        <w:rPr>
          <w:rFonts w:cstheme="minorHAnsi"/>
          <w:sz w:val="24"/>
          <w:szCs w:val="24"/>
        </w:rPr>
        <w:tab/>
      </w:r>
      <w:r w:rsidR="002C7906" w:rsidRPr="002C7906">
        <w:rPr>
          <w:rFonts w:cstheme="minorHAnsi"/>
          <w:sz w:val="24"/>
          <w:szCs w:val="24"/>
        </w:rPr>
        <w:t>From the Sensitivity Report, we can see the Allowable Increase and Allowable Decrease columns</w:t>
      </w:r>
      <w:r w:rsidR="00C116C1">
        <w:rPr>
          <w:rFonts w:cstheme="minorHAnsi"/>
          <w:sz w:val="24"/>
          <w:szCs w:val="24"/>
        </w:rPr>
        <w:t xml:space="preserve">, where it tells us the objective function that can be changed or altered </w:t>
      </w:r>
      <w:r w:rsidR="00926DE3">
        <w:rPr>
          <w:rFonts w:cstheme="minorHAnsi"/>
          <w:sz w:val="24"/>
          <w:szCs w:val="24"/>
        </w:rPr>
        <w:t xml:space="preserve">if the optimal value is changed. </w:t>
      </w:r>
      <w:r w:rsidR="00D750B7">
        <w:rPr>
          <w:rFonts w:cstheme="minorHAnsi"/>
          <w:sz w:val="24"/>
          <w:szCs w:val="24"/>
        </w:rPr>
        <w:t xml:space="preserve">AS given in the question, if the cost of shipping is increased to $0.3 that means it is a decrease of $0.05 i.e., </w:t>
      </w:r>
      <w:r w:rsidR="00426009">
        <w:rPr>
          <w:rFonts w:cstheme="minorHAnsi"/>
          <w:sz w:val="24"/>
          <w:szCs w:val="24"/>
        </w:rPr>
        <w:t>$</w:t>
      </w:r>
      <w:r w:rsidR="00D750B7">
        <w:rPr>
          <w:rFonts w:cstheme="minorHAnsi"/>
          <w:sz w:val="24"/>
          <w:szCs w:val="24"/>
        </w:rPr>
        <w:t>0.</w:t>
      </w:r>
      <w:r w:rsidR="00426009">
        <w:rPr>
          <w:rFonts w:cstheme="minorHAnsi"/>
          <w:sz w:val="24"/>
          <w:szCs w:val="24"/>
        </w:rPr>
        <w:t>3 – $0.35</w:t>
      </w:r>
      <w:r w:rsidR="000F42AD">
        <w:rPr>
          <w:rFonts w:cstheme="minorHAnsi"/>
          <w:sz w:val="24"/>
          <w:szCs w:val="24"/>
        </w:rPr>
        <w:t xml:space="preserve">. This value which got decreased </w:t>
      </w:r>
      <w:r w:rsidR="00220983">
        <w:rPr>
          <w:rFonts w:cstheme="minorHAnsi"/>
          <w:sz w:val="24"/>
          <w:szCs w:val="24"/>
        </w:rPr>
        <w:t xml:space="preserve">is </w:t>
      </w:r>
      <w:r w:rsidR="00220983">
        <w:rPr>
          <w:rFonts w:cstheme="minorHAnsi"/>
          <w:sz w:val="24"/>
          <w:szCs w:val="24"/>
        </w:rPr>
        <w:lastRenderedPageBreak/>
        <w:t xml:space="preserve">not in the Allowable Increase/ Decrease column. So, the optimal value for this model will get changed/ modified. </w:t>
      </w:r>
    </w:p>
    <w:p w14:paraId="3C7DA95E" w14:textId="5927915E" w:rsidR="00976416" w:rsidRPr="00C27E1C" w:rsidRDefault="00F77AF9" w:rsidP="00C27E1C">
      <w:pPr>
        <w:spacing w:line="360" w:lineRule="auto"/>
        <w:jc w:val="center"/>
        <w:rPr>
          <w:rFonts w:cstheme="minorHAnsi"/>
          <w:b/>
          <w:bCs/>
          <w:sz w:val="28"/>
          <w:szCs w:val="28"/>
        </w:rPr>
      </w:pPr>
      <w:r w:rsidRPr="00DA4A9E">
        <w:rPr>
          <w:rFonts w:cstheme="minorHAnsi"/>
          <w:b/>
          <w:bCs/>
          <w:sz w:val="28"/>
          <w:szCs w:val="28"/>
        </w:rPr>
        <w:t>Conclusion</w:t>
      </w:r>
    </w:p>
    <w:p w14:paraId="0D19A84F" w14:textId="413D72C0" w:rsidR="00062A44" w:rsidRPr="00DA4A9E" w:rsidRDefault="004B66F5" w:rsidP="009B25A7">
      <w:pPr>
        <w:spacing w:line="360" w:lineRule="auto"/>
        <w:ind w:firstLine="720"/>
        <w:jc w:val="both"/>
        <w:rPr>
          <w:rFonts w:cstheme="minorHAnsi"/>
          <w:sz w:val="24"/>
          <w:szCs w:val="24"/>
        </w:rPr>
      </w:pPr>
      <w:r w:rsidRPr="00DA4A9E">
        <w:rPr>
          <w:rFonts w:cstheme="minorHAnsi"/>
          <w:sz w:val="24"/>
          <w:szCs w:val="24"/>
        </w:rPr>
        <w:t>From this project</w:t>
      </w:r>
      <w:r w:rsidR="009E0871">
        <w:rPr>
          <w:rFonts w:cstheme="minorHAnsi"/>
          <w:sz w:val="24"/>
          <w:szCs w:val="24"/>
        </w:rPr>
        <w:t>,</w:t>
      </w:r>
      <w:r w:rsidRPr="00DA4A9E">
        <w:rPr>
          <w:rFonts w:cstheme="minorHAnsi"/>
          <w:sz w:val="24"/>
          <w:szCs w:val="24"/>
        </w:rPr>
        <w:t xml:space="preserve"> I have gained a lot of knowledge and </w:t>
      </w:r>
      <w:r w:rsidR="00BF3D71" w:rsidRPr="00DA4A9E">
        <w:rPr>
          <w:rFonts w:cstheme="minorHAnsi"/>
          <w:sz w:val="24"/>
          <w:szCs w:val="24"/>
        </w:rPr>
        <w:t xml:space="preserve">got familiar with the </w:t>
      </w:r>
      <w:r w:rsidR="00F32127">
        <w:rPr>
          <w:rFonts w:cstheme="minorHAnsi"/>
          <w:sz w:val="24"/>
          <w:szCs w:val="24"/>
        </w:rPr>
        <w:t xml:space="preserve">optimization techniques, MS Excel Solver, </w:t>
      </w:r>
      <w:r w:rsidR="00D90151">
        <w:rPr>
          <w:rFonts w:cstheme="minorHAnsi"/>
          <w:sz w:val="24"/>
          <w:szCs w:val="24"/>
        </w:rPr>
        <w:t xml:space="preserve">Linear </w:t>
      </w:r>
      <w:r w:rsidR="005808F8">
        <w:rPr>
          <w:rFonts w:cstheme="minorHAnsi"/>
          <w:sz w:val="24"/>
          <w:szCs w:val="24"/>
        </w:rPr>
        <w:t>Programming</w:t>
      </w:r>
      <w:r w:rsidR="00D90151">
        <w:rPr>
          <w:rFonts w:cstheme="minorHAnsi"/>
          <w:sz w:val="24"/>
          <w:szCs w:val="24"/>
        </w:rPr>
        <w:t xml:space="preserve">, Optimization Models, </w:t>
      </w:r>
      <w:r w:rsidR="00F450D0">
        <w:rPr>
          <w:rFonts w:cstheme="minorHAnsi"/>
          <w:sz w:val="24"/>
          <w:szCs w:val="24"/>
        </w:rPr>
        <w:t xml:space="preserve">and decision modeling. I used </w:t>
      </w:r>
      <w:r w:rsidR="00D90151">
        <w:rPr>
          <w:rFonts w:cstheme="minorHAnsi"/>
          <w:sz w:val="24"/>
          <w:szCs w:val="24"/>
        </w:rPr>
        <w:t xml:space="preserve">Solver </w:t>
      </w:r>
      <w:r w:rsidR="00F450D0">
        <w:rPr>
          <w:rFonts w:cstheme="minorHAnsi"/>
          <w:sz w:val="24"/>
          <w:szCs w:val="24"/>
        </w:rPr>
        <w:t xml:space="preserve">to predict the best value </w:t>
      </w:r>
      <w:r w:rsidR="00D90151">
        <w:rPr>
          <w:rFonts w:cstheme="minorHAnsi"/>
          <w:sz w:val="24"/>
          <w:szCs w:val="24"/>
        </w:rPr>
        <w:t xml:space="preserve">(Maximizing the profits or minimizing the shipping costs) </w:t>
      </w:r>
      <w:r w:rsidR="00F450D0">
        <w:rPr>
          <w:rFonts w:cstheme="minorHAnsi"/>
          <w:sz w:val="24"/>
          <w:szCs w:val="24"/>
        </w:rPr>
        <w:t>for the decision to take and showcase the optimal solutions.</w:t>
      </w:r>
      <w:r w:rsidR="002830D2">
        <w:rPr>
          <w:rFonts w:cstheme="minorHAnsi"/>
          <w:sz w:val="24"/>
          <w:szCs w:val="24"/>
        </w:rPr>
        <w:t xml:space="preserve"> </w:t>
      </w:r>
      <w:r w:rsidR="009E0871">
        <w:rPr>
          <w:rFonts w:cstheme="minorHAnsi"/>
          <w:sz w:val="24"/>
          <w:szCs w:val="24"/>
        </w:rPr>
        <w:t>The s</w:t>
      </w:r>
      <w:r w:rsidR="00CC728C">
        <w:rPr>
          <w:rFonts w:cstheme="minorHAnsi"/>
          <w:sz w:val="24"/>
          <w:szCs w:val="24"/>
        </w:rPr>
        <w:t>olver function is very much useful and I found it a good resource to play on and experiment</w:t>
      </w:r>
      <w:r w:rsidR="009E0871">
        <w:rPr>
          <w:rFonts w:cstheme="minorHAnsi"/>
          <w:sz w:val="24"/>
          <w:szCs w:val="24"/>
        </w:rPr>
        <w:t xml:space="preserve"> with</w:t>
      </w:r>
      <w:r w:rsidR="00CC728C">
        <w:rPr>
          <w:rFonts w:cstheme="minorHAnsi"/>
          <w:sz w:val="24"/>
          <w:szCs w:val="24"/>
        </w:rPr>
        <w:t xml:space="preserve">. </w:t>
      </w:r>
      <w:r w:rsidR="001D70B9" w:rsidRPr="00DA4A9E">
        <w:rPr>
          <w:rFonts w:cstheme="minorHAnsi"/>
          <w:sz w:val="24"/>
          <w:szCs w:val="24"/>
        </w:rPr>
        <w:t xml:space="preserve">Now, I am clear and </w:t>
      </w:r>
      <w:r w:rsidR="003A2218">
        <w:rPr>
          <w:rFonts w:cstheme="minorHAnsi"/>
          <w:sz w:val="24"/>
          <w:szCs w:val="24"/>
        </w:rPr>
        <w:t xml:space="preserve">will </w:t>
      </w:r>
      <w:r w:rsidR="001D70B9" w:rsidRPr="00DA4A9E">
        <w:rPr>
          <w:rFonts w:cstheme="minorHAnsi"/>
          <w:sz w:val="24"/>
          <w:szCs w:val="24"/>
        </w:rPr>
        <w:t xml:space="preserve">work on these concepts very well with deep understanding. </w:t>
      </w:r>
      <w:r w:rsidR="00E60AF6" w:rsidRPr="00DA4A9E">
        <w:rPr>
          <w:rFonts w:cstheme="minorHAnsi"/>
          <w:sz w:val="24"/>
          <w:szCs w:val="24"/>
        </w:rPr>
        <w:t>Also, I have worked on the calculations to find the best s</w:t>
      </w:r>
      <w:r w:rsidR="003A2218">
        <w:rPr>
          <w:rFonts w:cstheme="minorHAnsi"/>
          <w:sz w:val="24"/>
          <w:szCs w:val="24"/>
        </w:rPr>
        <w:t>olutions</w:t>
      </w:r>
      <w:r w:rsidR="00E60AF6" w:rsidRPr="00DA4A9E">
        <w:rPr>
          <w:rFonts w:cstheme="minorHAnsi"/>
          <w:sz w:val="24"/>
          <w:szCs w:val="24"/>
        </w:rPr>
        <w:t>. So, I used these analys</w:t>
      </w:r>
      <w:r w:rsidR="009E0871">
        <w:rPr>
          <w:rFonts w:cstheme="minorHAnsi"/>
          <w:sz w:val="24"/>
          <w:szCs w:val="24"/>
        </w:rPr>
        <w:t>e</w:t>
      </w:r>
      <w:r w:rsidR="00E60AF6" w:rsidRPr="00DA4A9E">
        <w:rPr>
          <w:rFonts w:cstheme="minorHAnsi"/>
          <w:sz w:val="24"/>
          <w:szCs w:val="24"/>
        </w:rPr>
        <w:t xml:space="preserve">s and models to define and predict the </w:t>
      </w:r>
      <w:r w:rsidR="00734C29">
        <w:rPr>
          <w:rFonts w:cstheme="minorHAnsi"/>
          <w:sz w:val="24"/>
          <w:szCs w:val="24"/>
        </w:rPr>
        <w:t>prices</w:t>
      </w:r>
      <w:r w:rsidR="00E60AF6" w:rsidRPr="00DA4A9E">
        <w:rPr>
          <w:rFonts w:cstheme="minorHAnsi"/>
          <w:sz w:val="24"/>
          <w:szCs w:val="24"/>
        </w:rPr>
        <w:t xml:space="preserve"> and forecasted them.</w:t>
      </w:r>
      <w:r w:rsidR="00060A27" w:rsidRPr="00DA4A9E">
        <w:rPr>
          <w:rFonts w:cstheme="minorHAnsi"/>
          <w:sz w:val="24"/>
          <w:szCs w:val="24"/>
        </w:rPr>
        <w:t xml:space="preserve"> Also, working on MS Excel </w:t>
      </w:r>
      <w:r w:rsidR="009E0871">
        <w:rPr>
          <w:rFonts w:cstheme="minorHAnsi"/>
          <w:sz w:val="24"/>
          <w:szCs w:val="24"/>
        </w:rPr>
        <w:t>allowed me</w:t>
      </w:r>
      <w:r w:rsidR="00060A27" w:rsidRPr="00DA4A9E">
        <w:rPr>
          <w:rFonts w:cstheme="minorHAnsi"/>
          <w:sz w:val="24"/>
          <w:szCs w:val="24"/>
        </w:rPr>
        <w:t xml:space="preserve"> to work on these techniques. </w:t>
      </w:r>
      <w:r w:rsidR="008F4694" w:rsidRPr="00DA4A9E">
        <w:rPr>
          <w:rFonts w:cstheme="minorHAnsi"/>
          <w:sz w:val="24"/>
          <w:szCs w:val="24"/>
        </w:rPr>
        <w:t xml:space="preserve">I previously did not work on these </w:t>
      </w:r>
      <w:r w:rsidR="0072191B" w:rsidRPr="00DA4A9E">
        <w:rPr>
          <w:rFonts w:cstheme="minorHAnsi"/>
          <w:sz w:val="24"/>
          <w:szCs w:val="24"/>
        </w:rPr>
        <w:t>aspects</w:t>
      </w:r>
      <w:r w:rsidR="008F4694" w:rsidRPr="00DA4A9E">
        <w:rPr>
          <w:rFonts w:cstheme="minorHAnsi"/>
          <w:sz w:val="24"/>
          <w:szCs w:val="24"/>
        </w:rPr>
        <w:t>, but from this Assignment</w:t>
      </w:r>
      <w:r w:rsidR="009E0871">
        <w:rPr>
          <w:rFonts w:cstheme="minorHAnsi"/>
          <w:sz w:val="24"/>
          <w:szCs w:val="24"/>
        </w:rPr>
        <w:t>,</w:t>
      </w:r>
      <w:r w:rsidR="008F4694" w:rsidRPr="00DA4A9E">
        <w:rPr>
          <w:rFonts w:cstheme="minorHAnsi"/>
          <w:sz w:val="24"/>
          <w:szCs w:val="24"/>
        </w:rPr>
        <w:t xml:space="preserve"> I had a great time learning them. In </w:t>
      </w:r>
      <w:r w:rsidR="009E0871">
        <w:rPr>
          <w:rFonts w:cstheme="minorHAnsi"/>
          <w:sz w:val="24"/>
          <w:szCs w:val="24"/>
        </w:rPr>
        <w:t xml:space="preserve">the </w:t>
      </w:r>
      <w:r w:rsidR="008F4694" w:rsidRPr="00DA4A9E">
        <w:rPr>
          <w:rFonts w:cstheme="minorHAnsi"/>
          <w:sz w:val="24"/>
          <w:szCs w:val="24"/>
        </w:rPr>
        <w:t xml:space="preserve">coming days and assignments, I will make sure to use this knowledge and apply </w:t>
      </w:r>
      <w:r w:rsidR="009E0871">
        <w:rPr>
          <w:rFonts w:cstheme="minorHAnsi"/>
          <w:sz w:val="24"/>
          <w:szCs w:val="24"/>
        </w:rPr>
        <w:t>it to</w:t>
      </w:r>
      <w:r w:rsidR="008F4694" w:rsidRPr="00DA4A9E">
        <w:rPr>
          <w:rFonts w:cstheme="minorHAnsi"/>
          <w:sz w:val="24"/>
          <w:szCs w:val="24"/>
        </w:rPr>
        <w:t xml:space="preserve"> the problems.</w:t>
      </w:r>
    </w:p>
    <w:sectPr w:rsidR="00062A44" w:rsidRPr="00DA4A9E">
      <w:head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A1E1AB" w14:textId="77777777" w:rsidR="004744EE" w:rsidRDefault="004744EE" w:rsidP="00F77AF9">
      <w:pPr>
        <w:spacing w:after="0" w:line="240" w:lineRule="auto"/>
      </w:pPr>
      <w:r>
        <w:separator/>
      </w:r>
    </w:p>
  </w:endnote>
  <w:endnote w:type="continuationSeparator" w:id="0">
    <w:p w14:paraId="4102BEF6" w14:textId="77777777" w:rsidR="004744EE" w:rsidRDefault="004744EE" w:rsidP="00F77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BCC19" w14:textId="77777777" w:rsidR="004744EE" w:rsidRDefault="004744EE" w:rsidP="00F77AF9">
      <w:pPr>
        <w:spacing w:after="0" w:line="240" w:lineRule="auto"/>
      </w:pPr>
      <w:r>
        <w:separator/>
      </w:r>
    </w:p>
  </w:footnote>
  <w:footnote w:type="continuationSeparator" w:id="0">
    <w:p w14:paraId="43019242" w14:textId="77777777" w:rsidR="004744EE" w:rsidRDefault="004744EE" w:rsidP="00F77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B6679" w14:textId="7A5E3A3D" w:rsidR="00215789" w:rsidRDefault="00F77AF9">
    <w:pPr>
      <w:pStyle w:val="Header"/>
    </w:pPr>
    <w:r>
      <w:t xml:space="preserve">Project </w:t>
    </w:r>
    <w:r w:rsidR="000A7A11">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F072B5"/>
    <w:multiLevelType w:val="hybridMultilevel"/>
    <w:tmpl w:val="C14611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FEB226B"/>
    <w:multiLevelType w:val="hybridMultilevel"/>
    <w:tmpl w:val="78A4C356"/>
    <w:lvl w:ilvl="0" w:tplc="5DE4602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NDMwMTQxNDS1MLBQ0lEKTi0uzszPAymwqAUACot6YCwAAAA="/>
  </w:docVars>
  <w:rsids>
    <w:rsidRoot w:val="001D107B"/>
    <w:rsid w:val="000040C0"/>
    <w:rsid w:val="00004DE8"/>
    <w:rsid w:val="000122F2"/>
    <w:rsid w:val="000146A1"/>
    <w:rsid w:val="000164DA"/>
    <w:rsid w:val="00022468"/>
    <w:rsid w:val="00022CEE"/>
    <w:rsid w:val="00025654"/>
    <w:rsid w:val="00033441"/>
    <w:rsid w:val="0003496E"/>
    <w:rsid w:val="00043481"/>
    <w:rsid w:val="0004523C"/>
    <w:rsid w:val="00045D0B"/>
    <w:rsid w:val="00045EEF"/>
    <w:rsid w:val="000555FD"/>
    <w:rsid w:val="000608FC"/>
    <w:rsid w:val="00060A27"/>
    <w:rsid w:val="00062A44"/>
    <w:rsid w:val="00064343"/>
    <w:rsid w:val="000729FA"/>
    <w:rsid w:val="0007572C"/>
    <w:rsid w:val="000A0BC0"/>
    <w:rsid w:val="000A1809"/>
    <w:rsid w:val="000A2CAB"/>
    <w:rsid w:val="000A7A11"/>
    <w:rsid w:val="000B3819"/>
    <w:rsid w:val="000B7597"/>
    <w:rsid w:val="000C0E62"/>
    <w:rsid w:val="000C1B74"/>
    <w:rsid w:val="000C7709"/>
    <w:rsid w:val="000D3168"/>
    <w:rsid w:val="000F2EAF"/>
    <w:rsid w:val="000F42AD"/>
    <w:rsid w:val="000F461A"/>
    <w:rsid w:val="000F5A30"/>
    <w:rsid w:val="001013E9"/>
    <w:rsid w:val="0010266E"/>
    <w:rsid w:val="00107E90"/>
    <w:rsid w:val="00113EDA"/>
    <w:rsid w:val="00117AD2"/>
    <w:rsid w:val="001210CF"/>
    <w:rsid w:val="00125635"/>
    <w:rsid w:val="00125BE5"/>
    <w:rsid w:val="001270E4"/>
    <w:rsid w:val="00130742"/>
    <w:rsid w:val="0013331A"/>
    <w:rsid w:val="001406E5"/>
    <w:rsid w:val="00147E1B"/>
    <w:rsid w:val="00155A1C"/>
    <w:rsid w:val="0016138C"/>
    <w:rsid w:val="001625F7"/>
    <w:rsid w:val="00163EEB"/>
    <w:rsid w:val="00165EDE"/>
    <w:rsid w:val="001779E1"/>
    <w:rsid w:val="0018027C"/>
    <w:rsid w:val="00181E39"/>
    <w:rsid w:val="00184E11"/>
    <w:rsid w:val="00186626"/>
    <w:rsid w:val="0019716D"/>
    <w:rsid w:val="00197914"/>
    <w:rsid w:val="001A30B6"/>
    <w:rsid w:val="001A52AA"/>
    <w:rsid w:val="001D107B"/>
    <w:rsid w:val="001D1B26"/>
    <w:rsid w:val="001D1B68"/>
    <w:rsid w:val="001D70B9"/>
    <w:rsid w:val="001D75DA"/>
    <w:rsid w:val="001E3E83"/>
    <w:rsid w:val="001E7BFA"/>
    <w:rsid w:val="001F55F5"/>
    <w:rsid w:val="001F6F14"/>
    <w:rsid w:val="00215789"/>
    <w:rsid w:val="00220018"/>
    <w:rsid w:val="00220748"/>
    <w:rsid w:val="00220983"/>
    <w:rsid w:val="002214C0"/>
    <w:rsid w:val="00223FA1"/>
    <w:rsid w:val="002244E5"/>
    <w:rsid w:val="002330B5"/>
    <w:rsid w:val="002379A3"/>
    <w:rsid w:val="00241374"/>
    <w:rsid w:val="0024246E"/>
    <w:rsid w:val="0024328C"/>
    <w:rsid w:val="00244558"/>
    <w:rsid w:val="00250968"/>
    <w:rsid w:val="00251ED5"/>
    <w:rsid w:val="0025685D"/>
    <w:rsid w:val="0026349B"/>
    <w:rsid w:val="002727AB"/>
    <w:rsid w:val="00273147"/>
    <w:rsid w:val="0027592E"/>
    <w:rsid w:val="0028027F"/>
    <w:rsid w:val="00280720"/>
    <w:rsid w:val="00281DE3"/>
    <w:rsid w:val="002826B0"/>
    <w:rsid w:val="002830D2"/>
    <w:rsid w:val="002852B9"/>
    <w:rsid w:val="002856BE"/>
    <w:rsid w:val="002865DA"/>
    <w:rsid w:val="002924B1"/>
    <w:rsid w:val="002925E6"/>
    <w:rsid w:val="0029716A"/>
    <w:rsid w:val="002A7401"/>
    <w:rsid w:val="002A7714"/>
    <w:rsid w:val="002B079C"/>
    <w:rsid w:val="002B6559"/>
    <w:rsid w:val="002C33E0"/>
    <w:rsid w:val="002C5B74"/>
    <w:rsid w:val="002C7906"/>
    <w:rsid w:val="002E0E0A"/>
    <w:rsid w:val="002E17DD"/>
    <w:rsid w:val="002E2619"/>
    <w:rsid w:val="002F0705"/>
    <w:rsid w:val="002F65F4"/>
    <w:rsid w:val="00300028"/>
    <w:rsid w:val="003004A8"/>
    <w:rsid w:val="00320287"/>
    <w:rsid w:val="0032160E"/>
    <w:rsid w:val="003245E6"/>
    <w:rsid w:val="00334FAE"/>
    <w:rsid w:val="00340AF9"/>
    <w:rsid w:val="003434D5"/>
    <w:rsid w:val="00343AED"/>
    <w:rsid w:val="003477B9"/>
    <w:rsid w:val="00351AF9"/>
    <w:rsid w:val="00352E8A"/>
    <w:rsid w:val="00360D07"/>
    <w:rsid w:val="00361D71"/>
    <w:rsid w:val="00367300"/>
    <w:rsid w:val="003729FC"/>
    <w:rsid w:val="00375296"/>
    <w:rsid w:val="003821CF"/>
    <w:rsid w:val="00393D4F"/>
    <w:rsid w:val="003A0413"/>
    <w:rsid w:val="003A0514"/>
    <w:rsid w:val="003A2218"/>
    <w:rsid w:val="003A2669"/>
    <w:rsid w:val="003A4A46"/>
    <w:rsid w:val="003A541A"/>
    <w:rsid w:val="003A592A"/>
    <w:rsid w:val="003B4457"/>
    <w:rsid w:val="003C2534"/>
    <w:rsid w:val="003C5F84"/>
    <w:rsid w:val="003D796F"/>
    <w:rsid w:val="003E2B41"/>
    <w:rsid w:val="003F3FFF"/>
    <w:rsid w:val="003F7127"/>
    <w:rsid w:val="003F73D2"/>
    <w:rsid w:val="00403EB7"/>
    <w:rsid w:val="00404973"/>
    <w:rsid w:val="00406C85"/>
    <w:rsid w:val="004148B2"/>
    <w:rsid w:val="00416D9C"/>
    <w:rsid w:val="00420CCE"/>
    <w:rsid w:val="00426009"/>
    <w:rsid w:val="00431724"/>
    <w:rsid w:val="00432401"/>
    <w:rsid w:val="00434731"/>
    <w:rsid w:val="004355BA"/>
    <w:rsid w:val="004455F4"/>
    <w:rsid w:val="00454B3E"/>
    <w:rsid w:val="00457100"/>
    <w:rsid w:val="00463025"/>
    <w:rsid w:val="00465752"/>
    <w:rsid w:val="004744EE"/>
    <w:rsid w:val="00482093"/>
    <w:rsid w:val="00483803"/>
    <w:rsid w:val="004872AC"/>
    <w:rsid w:val="00495DB1"/>
    <w:rsid w:val="00495E81"/>
    <w:rsid w:val="004962D5"/>
    <w:rsid w:val="00497129"/>
    <w:rsid w:val="004A22F6"/>
    <w:rsid w:val="004A5995"/>
    <w:rsid w:val="004B33CF"/>
    <w:rsid w:val="004B66F5"/>
    <w:rsid w:val="004C02B3"/>
    <w:rsid w:val="004C69E8"/>
    <w:rsid w:val="004E08D2"/>
    <w:rsid w:val="004E10D8"/>
    <w:rsid w:val="004E15EB"/>
    <w:rsid w:val="004E197D"/>
    <w:rsid w:val="004E2DA7"/>
    <w:rsid w:val="004E775C"/>
    <w:rsid w:val="004E7D68"/>
    <w:rsid w:val="004F085F"/>
    <w:rsid w:val="004F429D"/>
    <w:rsid w:val="005115B3"/>
    <w:rsid w:val="00511B25"/>
    <w:rsid w:val="00516AA7"/>
    <w:rsid w:val="00517F78"/>
    <w:rsid w:val="00527308"/>
    <w:rsid w:val="00527C27"/>
    <w:rsid w:val="0053055C"/>
    <w:rsid w:val="005317A5"/>
    <w:rsid w:val="00536B0D"/>
    <w:rsid w:val="00541819"/>
    <w:rsid w:val="0054501B"/>
    <w:rsid w:val="00546C9A"/>
    <w:rsid w:val="005635F2"/>
    <w:rsid w:val="005659D0"/>
    <w:rsid w:val="005808F8"/>
    <w:rsid w:val="00594873"/>
    <w:rsid w:val="005974D7"/>
    <w:rsid w:val="005B0D65"/>
    <w:rsid w:val="005B52C4"/>
    <w:rsid w:val="005B6590"/>
    <w:rsid w:val="005B6956"/>
    <w:rsid w:val="005C1FE7"/>
    <w:rsid w:val="005D05D6"/>
    <w:rsid w:val="005D0F79"/>
    <w:rsid w:val="005D3AD7"/>
    <w:rsid w:val="005D5401"/>
    <w:rsid w:val="005E0B7B"/>
    <w:rsid w:val="005E7E51"/>
    <w:rsid w:val="005F10C8"/>
    <w:rsid w:val="005F2AC4"/>
    <w:rsid w:val="005F6B91"/>
    <w:rsid w:val="005F6BE7"/>
    <w:rsid w:val="005F7A40"/>
    <w:rsid w:val="006043F3"/>
    <w:rsid w:val="0061509C"/>
    <w:rsid w:val="00615D0D"/>
    <w:rsid w:val="006177EF"/>
    <w:rsid w:val="00620378"/>
    <w:rsid w:val="00621D0C"/>
    <w:rsid w:val="006277E8"/>
    <w:rsid w:val="00632FA2"/>
    <w:rsid w:val="00640F8B"/>
    <w:rsid w:val="00644532"/>
    <w:rsid w:val="006509BD"/>
    <w:rsid w:val="0065195F"/>
    <w:rsid w:val="006632D5"/>
    <w:rsid w:val="0066502A"/>
    <w:rsid w:val="00666CBE"/>
    <w:rsid w:val="00671DDB"/>
    <w:rsid w:val="006732D0"/>
    <w:rsid w:val="00675106"/>
    <w:rsid w:val="00676265"/>
    <w:rsid w:val="0069124B"/>
    <w:rsid w:val="00693CAE"/>
    <w:rsid w:val="00697AA7"/>
    <w:rsid w:val="006A0B80"/>
    <w:rsid w:val="006A1BC7"/>
    <w:rsid w:val="006B35F2"/>
    <w:rsid w:val="006B439F"/>
    <w:rsid w:val="006B52D2"/>
    <w:rsid w:val="006C029D"/>
    <w:rsid w:val="006C519E"/>
    <w:rsid w:val="006E3311"/>
    <w:rsid w:val="006E7628"/>
    <w:rsid w:val="006F1E49"/>
    <w:rsid w:val="006F2078"/>
    <w:rsid w:val="006F31A8"/>
    <w:rsid w:val="00704621"/>
    <w:rsid w:val="00707657"/>
    <w:rsid w:val="0071151C"/>
    <w:rsid w:val="00713B84"/>
    <w:rsid w:val="00720B64"/>
    <w:rsid w:val="0072191B"/>
    <w:rsid w:val="00727608"/>
    <w:rsid w:val="007309CF"/>
    <w:rsid w:val="0073235E"/>
    <w:rsid w:val="00734414"/>
    <w:rsid w:val="00734C29"/>
    <w:rsid w:val="0073730F"/>
    <w:rsid w:val="0073749A"/>
    <w:rsid w:val="007431AE"/>
    <w:rsid w:val="00743582"/>
    <w:rsid w:val="00751A6E"/>
    <w:rsid w:val="00753397"/>
    <w:rsid w:val="00753A06"/>
    <w:rsid w:val="0075678B"/>
    <w:rsid w:val="0076218C"/>
    <w:rsid w:val="00762C3D"/>
    <w:rsid w:val="00764AF4"/>
    <w:rsid w:val="00765073"/>
    <w:rsid w:val="00770E8E"/>
    <w:rsid w:val="00773CEE"/>
    <w:rsid w:val="00776A46"/>
    <w:rsid w:val="00782E65"/>
    <w:rsid w:val="00783655"/>
    <w:rsid w:val="00784705"/>
    <w:rsid w:val="00785ECA"/>
    <w:rsid w:val="0078627E"/>
    <w:rsid w:val="007923A5"/>
    <w:rsid w:val="0079651A"/>
    <w:rsid w:val="007A3DFC"/>
    <w:rsid w:val="007A6FB5"/>
    <w:rsid w:val="007B0734"/>
    <w:rsid w:val="007B0BB8"/>
    <w:rsid w:val="007B5126"/>
    <w:rsid w:val="007C2D6D"/>
    <w:rsid w:val="007C6B14"/>
    <w:rsid w:val="007C7B86"/>
    <w:rsid w:val="007D40DF"/>
    <w:rsid w:val="007D641A"/>
    <w:rsid w:val="007D6941"/>
    <w:rsid w:val="007E0240"/>
    <w:rsid w:val="007E0DDD"/>
    <w:rsid w:val="007E4AFC"/>
    <w:rsid w:val="007E662A"/>
    <w:rsid w:val="007F195A"/>
    <w:rsid w:val="007F25BC"/>
    <w:rsid w:val="007F34CA"/>
    <w:rsid w:val="007F3AF5"/>
    <w:rsid w:val="007F7673"/>
    <w:rsid w:val="00802F63"/>
    <w:rsid w:val="00803D1D"/>
    <w:rsid w:val="008111FC"/>
    <w:rsid w:val="00811673"/>
    <w:rsid w:val="00811BD6"/>
    <w:rsid w:val="008214D7"/>
    <w:rsid w:val="00827EB7"/>
    <w:rsid w:val="00832DE6"/>
    <w:rsid w:val="00833D5F"/>
    <w:rsid w:val="008342F8"/>
    <w:rsid w:val="00836664"/>
    <w:rsid w:val="00837EFB"/>
    <w:rsid w:val="008411A0"/>
    <w:rsid w:val="00855BBA"/>
    <w:rsid w:val="0085647C"/>
    <w:rsid w:val="0086202E"/>
    <w:rsid w:val="00867717"/>
    <w:rsid w:val="00871C1F"/>
    <w:rsid w:val="0087216A"/>
    <w:rsid w:val="00876528"/>
    <w:rsid w:val="00890F36"/>
    <w:rsid w:val="00893AF5"/>
    <w:rsid w:val="0089503B"/>
    <w:rsid w:val="008B4752"/>
    <w:rsid w:val="008B6F18"/>
    <w:rsid w:val="008D2864"/>
    <w:rsid w:val="008E70EF"/>
    <w:rsid w:val="008F028C"/>
    <w:rsid w:val="008F0E01"/>
    <w:rsid w:val="008F36AF"/>
    <w:rsid w:val="008F4694"/>
    <w:rsid w:val="008F4843"/>
    <w:rsid w:val="008F4E7C"/>
    <w:rsid w:val="0090694C"/>
    <w:rsid w:val="0091641C"/>
    <w:rsid w:val="0092076D"/>
    <w:rsid w:val="00926DE3"/>
    <w:rsid w:val="00927697"/>
    <w:rsid w:val="00930101"/>
    <w:rsid w:val="00931219"/>
    <w:rsid w:val="00935136"/>
    <w:rsid w:val="0093528C"/>
    <w:rsid w:val="00941ECD"/>
    <w:rsid w:val="009444E5"/>
    <w:rsid w:val="009504EA"/>
    <w:rsid w:val="00961325"/>
    <w:rsid w:val="00962821"/>
    <w:rsid w:val="0096666D"/>
    <w:rsid w:val="00966F75"/>
    <w:rsid w:val="00971313"/>
    <w:rsid w:val="0097192F"/>
    <w:rsid w:val="00975399"/>
    <w:rsid w:val="00976416"/>
    <w:rsid w:val="009774BB"/>
    <w:rsid w:val="00977E0B"/>
    <w:rsid w:val="009A0E1F"/>
    <w:rsid w:val="009A347D"/>
    <w:rsid w:val="009A5430"/>
    <w:rsid w:val="009B03D3"/>
    <w:rsid w:val="009B0BFF"/>
    <w:rsid w:val="009B0EDD"/>
    <w:rsid w:val="009B25A7"/>
    <w:rsid w:val="009B3A80"/>
    <w:rsid w:val="009B5342"/>
    <w:rsid w:val="009B690C"/>
    <w:rsid w:val="009D4034"/>
    <w:rsid w:val="009D49E8"/>
    <w:rsid w:val="009D66DD"/>
    <w:rsid w:val="009E0871"/>
    <w:rsid w:val="00A0036C"/>
    <w:rsid w:val="00A121D0"/>
    <w:rsid w:val="00A14AB3"/>
    <w:rsid w:val="00A15A55"/>
    <w:rsid w:val="00A3209A"/>
    <w:rsid w:val="00A34D92"/>
    <w:rsid w:val="00A4187C"/>
    <w:rsid w:val="00A47156"/>
    <w:rsid w:val="00A477C4"/>
    <w:rsid w:val="00A573F3"/>
    <w:rsid w:val="00A57ACA"/>
    <w:rsid w:val="00A6686F"/>
    <w:rsid w:val="00A75949"/>
    <w:rsid w:val="00A8081D"/>
    <w:rsid w:val="00AA1AE8"/>
    <w:rsid w:val="00AA2DEA"/>
    <w:rsid w:val="00AB2193"/>
    <w:rsid w:val="00AC556A"/>
    <w:rsid w:val="00AD3B59"/>
    <w:rsid w:val="00AD4FD4"/>
    <w:rsid w:val="00AE1599"/>
    <w:rsid w:val="00AE3114"/>
    <w:rsid w:val="00AE35F7"/>
    <w:rsid w:val="00AF0F5B"/>
    <w:rsid w:val="00AF553A"/>
    <w:rsid w:val="00B10399"/>
    <w:rsid w:val="00B115D4"/>
    <w:rsid w:val="00B247F5"/>
    <w:rsid w:val="00B279DE"/>
    <w:rsid w:val="00B30C63"/>
    <w:rsid w:val="00B33B69"/>
    <w:rsid w:val="00B365C6"/>
    <w:rsid w:val="00B44E69"/>
    <w:rsid w:val="00B54434"/>
    <w:rsid w:val="00B56F38"/>
    <w:rsid w:val="00B62B16"/>
    <w:rsid w:val="00B70444"/>
    <w:rsid w:val="00B744D5"/>
    <w:rsid w:val="00B7545D"/>
    <w:rsid w:val="00B829C8"/>
    <w:rsid w:val="00B952D7"/>
    <w:rsid w:val="00BC7231"/>
    <w:rsid w:val="00BD081D"/>
    <w:rsid w:val="00BD0AE8"/>
    <w:rsid w:val="00BD6973"/>
    <w:rsid w:val="00BE07CA"/>
    <w:rsid w:val="00BE1AA2"/>
    <w:rsid w:val="00BF3D71"/>
    <w:rsid w:val="00C060AE"/>
    <w:rsid w:val="00C065AF"/>
    <w:rsid w:val="00C116C1"/>
    <w:rsid w:val="00C2163E"/>
    <w:rsid w:val="00C238F5"/>
    <w:rsid w:val="00C2568B"/>
    <w:rsid w:val="00C25FDC"/>
    <w:rsid w:val="00C26B30"/>
    <w:rsid w:val="00C27E1C"/>
    <w:rsid w:val="00C335B0"/>
    <w:rsid w:val="00C34325"/>
    <w:rsid w:val="00C425F3"/>
    <w:rsid w:val="00C449B1"/>
    <w:rsid w:val="00C4584E"/>
    <w:rsid w:val="00C51772"/>
    <w:rsid w:val="00C51A59"/>
    <w:rsid w:val="00C577B2"/>
    <w:rsid w:val="00C6329D"/>
    <w:rsid w:val="00C63F13"/>
    <w:rsid w:val="00C65413"/>
    <w:rsid w:val="00C66EB1"/>
    <w:rsid w:val="00C81A51"/>
    <w:rsid w:val="00C83983"/>
    <w:rsid w:val="00C90A4B"/>
    <w:rsid w:val="00C921B8"/>
    <w:rsid w:val="00C9635B"/>
    <w:rsid w:val="00CA128D"/>
    <w:rsid w:val="00CA5DCE"/>
    <w:rsid w:val="00CA7C42"/>
    <w:rsid w:val="00CC52FC"/>
    <w:rsid w:val="00CC5897"/>
    <w:rsid w:val="00CC728C"/>
    <w:rsid w:val="00CD0B36"/>
    <w:rsid w:val="00CE15BD"/>
    <w:rsid w:val="00CF0491"/>
    <w:rsid w:val="00CF5A94"/>
    <w:rsid w:val="00CF73EB"/>
    <w:rsid w:val="00D00B26"/>
    <w:rsid w:val="00D062FB"/>
    <w:rsid w:val="00D13B6D"/>
    <w:rsid w:val="00D265BF"/>
    <w:rsid w:val="00D32E04"/>
    <w:rsid w:val="00D61EB4"/>
    <w:rsid w:val="00D636EE"/>
    <w:rsid w:val="00D663CB"/>
    <w:rsid w:val="00D6790F"/>
    <w:rsid w:val="00D71CEB"/>
    <w:rsid w:val="00D74B47"/>
    <w:rsid w:val="00D750B7"/>
    <w:rsid w:val="00D757B2"/>
    <w:rsid w:val="00D77D39"/>
    <w:rsid w:val="00D832C9"/>
    <w:rsid w:val="00D85134"/>
    <w:rsid w:val="00D8745A"/>
    <w:rsid w:val="00D87E97"/>
    <w:rsid w:val="00D90035"/>
    <w:rsid w:val="00D90151"/>
    <w:rsid w:val="00D917CC"/>
    <w:rsid w:val="00DA08C0"/>
    <w:rsid w:val="00DA101E"/>
    <w:rsid w:val="00DA3E39"/>
    <w:rsid w:val="00DA4A9E"/>
    <w:rsid w:val="00DB72D0"/>
    <w:rsid w:val="00DC3EBE"/>
    <w:rsid w:val="00DC439E"/>
    <w:rsid w:val="00DC6C3E"/>
    <w:rsid w:val="00DD36D2"/>
    <w:rsid w:val="00DD6ADB"/>
    <w:rsid w:val="00DE0513"/>
    <w:rsid w:val="00DE5265"/>
    <w:rsid w:val="00DE5B97"/>
    <w:rsid w:val="00DF3803"/>
    <w:rsid w:val="00E0298B"/>
    <w:rsid w:val="00E07B34"/>
    <w:rsid w:val="00E12A24"/>
    <w:rsid w:val="00E141F2"/>
    <w:rsid w:val="00E14AA5"/>
    <w:rsid w:val="00E14B69"/>
    <w:rsid w:val="00E14FA8"/>
    <w:rsid w:val="00E15BFA"/>
    <w:rsid w:val="00E16884"/>
    <w:rsid w:val="00E207BA"/>
    <w:rsid w:val="00E21964"/>
    <w:rsid w:val="00E25946"/>
    <w:rsid w:val="00E27516"/>
    <w:rsid w:val="00E33E3F"/>
    <w:rsid w:val="00E37ACB"/>
    <w:rsid w:val="00E46E62"/>
    <w:rsid w:val="00E47781"/>
    <w:rsid w:val="00E53289"/>
    <w:rsid w:val="00E57706"/>
    <w:rsid w:val="00E60AF6"/>
    <w:rsid w:val="00E629B2"/>
    <w:rsid w:val="00E70ED5"/>
    <w:rsid w:val="00E72E0E"/>
    <w:rsid w:val="00E7375C"/>
    <w:rsid w:val="00E74537"/>
    <w:rsid w:val="00E776B3"/>
    <w:rsid w:val="00E80589"/>
    <w:rsid w:val="00E823B7"/>
    <w:rsid w:val="00E85812"/>
    <w:rsid w:val="00E8766F"/>
    <w:rsid w:val="00E92785"/>
    <w:rsid w:val="00E92AC6"/>
    <w:rsid w:val="00E93ECB"/>
    <w:rsid w:val="00E96941"/>
    <w:rsid w:val="00EA052E"/>
    <w:rsid w:val="00EA2FCC"/>
    <w:rsid w:val="00EA5FFA"/>
    <w:rsid w:val="00EB27B1"/>
    <w:rsid w:val="00EB4ED1"/>
    <w:rsid w:val="00EC33EE"/>
    <w:rsid w:val="00EC3B3E"/>
    <w:rsid w:val="00ED1BA5"/>
    <w:rsid w:val="00ED3825"/>
    <w:rsid w:val="00ED4127"/>
    <w:rsid w:val="00EF316D"/>
    <w:rsid w:val="00EF59B3"/>
    <w:rsid w:val="00F01327"/>
    <w:rsid w:val="00F01394"/>
    <w:rsid w:val="00F03A7E"/>
    <w:rsid w:val="00F03C85"/>
    <w:rsid w:val="00F04186"/>
    <w:rsid w:val="00F053BE"/>
    <w:rsid w:val="00F11615"/>
    <w:rsid w:val="00F148A0"/>
    <w:rsid w:val="00F17EE9"/>
    <w:rsid w:val="00F20705"/>
    <w:rsid w:val="00F215BE"/>
    <w:rsid w:val="00F25199"/>
    <w:rsid w:val="00F32127"/>
    <w:rsid w:val="00F328BE"/>
    <w:rsid w:val="00F33841"/>
    <w:rsid w:val="00F36BA4"/>
    <w:rsid w:val="00F4058C"/>
    <w:rsid w:val="00F41F45"/>
    <w:rsid w:val="00F450D0"/>
    <w:rsid w:val="00F51DC2"/>
    <w:rsid w:val="00F52FFB"/>
    <w:rsid w:val="00F541B3"/>
    <w:rsid w:val="00F63E2E"/>
    <w:rsid w:val="00F656FA"/>
    <w:rsid w:val="00F70D9D"/>
    <w:rsid w:val="00F71380"/>
    <w:rsid w:val="00F71EF6"/>
    <w:rsid w:val="00F73156"/>
    <w:rsid w:val="00F77AF9"/>
    <w:rsid w:val="00F86734"/>
    <w:rsid w:val="00F90467"/>
    <w:rsid w:val="00F96BD0"/>
    <w:rsid w:val="00FA20F9"/>
    <w:rsid w:val="00FA23B8"/>
    <w:rsid w:val="00FA350E"/>
    <w:rsid w:val="00FA38B4"/>
    <w:rsid w:val="00FA4BFA"/>
    <w:rsid w:val="00FB0FE6"/>
    <w:rsid w:val="00FB330C"/>
    <w:rsid w:val="00FC4DE0"/>
    <w:rsid w:val="00FC61CE"/>
    <w:rsid w:val="00FD1A9E"/>
    <w:rsid w:val="00FD3746"/>
    <w:rsid w:val="00FE0132"/>
    <w:rsid w:val="00FE13F5"/>
    <w:rsid w:val="00FE1A8D"/>
    <w:rsid w:val="00FE47AD"/>
    <w:rsid w:val="00FE667F"/>
    <w:rsid w:val="00FE6B9B"/>
    <w:rsid w:val="00FF21B2"/>
    <w:rsid w:val="00FF2A5C"/>
    <w:rsid w:val="00FF5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B76F3"/>
  <w15:chartTrackingRefBased/>
  <w15:docId w15:val="{1D694870-530E-420B-AEF5-1DEAF2FB8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F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7A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7AF9"/>
  </w:style>
  <w:style w:type="paragraph" w:styleId="ListParagraph">
    <w:name w:val="List Paragraph"/>
    <w:basedOn w:val="Normal"/>
    <w:uiPriority w:val="34"/>
    <w:qFormat/>
    <w:rsid w:val="00F77AF9"/>
    <w:pPr>
      <w:spacing w:after="0" w:line="240" w:lineRule="auto"/>
      <w:ind w:left="720"/>
      <w:contextualSpacing/>
    </w:pPr>
    <w:rPr>
      <w:sz w:val="24"/>
      <w:szCs w:val="24"/>
    </w:rPr>
  </w:style>
  <w:style w:type="paragraph" w:styleId="Footer">
    <w:name w:val="footer"/>
    <w:basedOn w:val="Normal"/>
    <w:link w:val="FooterChar"/>
    <w:uiPriority w:val="99"/>
    <w:unhideWhenUsed/>
    <w:rsid w:val="00F77A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7AF9"/>
  </w:style>
  <w:style w:type="table" w:styleId="TableGrid">
    <w:name w:val="Table Grid"/>
    <w:basedOn w:val="TableNormal"/>
    <w:uiPriority w:val="39"/>
    <w:rsid w:val="008F4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666D"/>
    <w:rPr>
      <w:color w:val="0563C1" w:themeColor="hyperlink"/>
      <w:u w:val="single"/>
    </w:rPr>
  </w:style>
  <w:style w:type="character" w:styleId="UnresolvedMention">
    <w:name w:val="Unresolved Mention"/>
    <w:basedOn w:val="DefaultParagraphFont"/>
    <w:uiPriority w:val="99"/>
    <w:semiHidden/>
    <w:unhideWhenUsed/>
    <w:rsid w:val="00966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A2A15-5421-4617-B046-6241C6ADD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0</TotalTime>
  <Pages>4</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415</cp:revision>
  <dcterms:created xsi:type="dcterms:W3CDTF">2021-03-12T04:13:00Z</dcterms:created>
  <dcterms:modified xsi:type="dcterms:W3CDTF">2021-04-06T23:30:00Z</dcterms:modified>
</cp:coreProperties>
</file>